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B2FFC0" w14:textId="5D8CBB67" w:rsidR="0009125F" w:rsidRPr="00C03CB8" w:rsidRDefault="001D4383" w:rsidP="002C62DF">
      <w:pPr>
        <w:pStyle w:val="Title"/>
        <w:spacing w:line="276" w:lineRule="auto"/>
        <w:jc w:val="center"/>
        <w:rPr>
          <w:rFonts w:ascii="SFNS Display" w:hAnsi="SFNS Display"/>
          <w:b/>
          <w:bCs/>
          <w:sz w:val="48"/>
          <w:szCs w:val="48"/>
          <w:u w:val="single"/>
          <w:lang w:val="en-US"/>
        </w:rPr>
      </w:pPr>
      <w:r w:rsidRPr="00C03CB8">
        <w:rPr>
          <w:rFonts w:ascii="SFNS Display" w:hAnsi="SFNS Display"/>
          <w:b/>
          <w:bCs/>
          <w:sz w:val="48"/>
          <w:szCs w:val="48"/>
          <w:u w:val="single"/>
          <w:lang w:val="en-US"/>
        </w:rPr>
        <w:t>REPORT</w:t>
      </w:r>
    </w:p>
    <w:p w14:paraId="7AFE3688" w14:textId="77777777" w:rsidR="00D57053" w:rsidRPr="00C03CB8" w:rsidRDefault="00D57053" w:rsidP="00D57053">
      <w:pPr>
        <w:rPr>
          <w:rFonts w:ascii="SFNS Display" w:hAnsi="SFNS Display"/>
          <w:sz w:val="16"/>
          <w:szCs w:val="16"/>
          <w:lang w:val="en-US"/>
        </w:rPr>
      </w:pPr>
    </w:p>
    <w:p w14:paraId="140A8561" w14:textId="0E5D6548" w:rsidR="00D57053" w:rsidRPr="00C03CB8" w:rsidRDefault="00D57053" w:rsidP="00EB4AAC">
      <w:pPr>
        <w:rPr>
          <w:rFonts w:ascii="SFNS Display" w:hAnsi="SFNS Display"/>
          <w:sz w:val="28"/>
          <w:szCs w:val="28"/>
          <w:lang w:val="en-US"/>
        </w:rPr>
      </w:pPr>
      <w:r w:rsidRPr="00C03CB8">
        <w:rPr>
          <w:rFonts w:ascii="SFNS Display" w:hAnsi="SFNS Display"/>
          <w:sz w:val="28"/>
          <w:szCs w:val="28"/>
          <w:lang w:val="en-US"/>
        </w:rPr>
        <w:t>Name: K. Sreesh Reddy</w:t>
      </w:r>
    </w:p>
    <w:p w14:paraId="300327D1" w14:textId="562495BF" w:rsidR="00D57053" w:rsidRPr="00C03CB8" w:rsidRDefault="00D57053" w:rsidP="00EB4AAC">
      <w:pPr>
        <w:rPr>
          <w:rFonts w:ascii="SFNS Display" w:hAnsi="SFNS Display"/>
          <w:sz w:val="28"/>
          <w:szCs w:val="28"/>
          <w:lang w:val="en-US"/>
        </w:rPr>
      </w:pPr>
      <w:r w:rsidRPr="00C03CB8">
        <w:rPr>
          <w:rFonts w:ascii="SFNS Display" w:hAnsi="SFNS Display"/>
          <w:sz w:val="28"/>
          <w:szCs w:val="28"/>
          <w:lang w:val="en-US"/>
        </w:rPr>
        <w:t>Phone no.: +91-9731078279</w:t>
      </w:r>
    </w:p>
    <w:p w14:paraId="54919415" w14:textId="4ACCD25C" w:rsidR="00D57053" w:rsidRPr="00C03CB8" w:rsidRDefault="00D57053" w:rsidP="00EB4AAC">
      <w:pPr>
        <w:rPr>
          <w:rFonts w:ascii="SFNS Display" w:hAnsi="SFNS Display"/>
          <w:sz w:val="28"/>
          <w:szCs w:val="28"/>
          <w:lang w:val="en-US"/>
        </w:rPr>
      </w:pPr>
      <w:r w:rsidRPr="00C03CB8">
        <w:rPr>
          <w:rFonts w:ascii="SFNS Display" w:hAnsi="SFNS Display"/>
          <w:sz w:val="28"/>
          <w:szCs w:val="28"/>
          <w:lang w:val="en-US"/>
        </w:rPr>
        <w:t>Email-ID: reddy.sreesh224@gmail.com</w:t>
      </w:r>
    </w:p>
    <w:p w14:paraId="31F28E5D" w14:textId="414C4DF1" w:rsidR="001D4383" w:rsidRPr="00C03CB8" w:rsidRDefault="001D4383" w:rsidP="002C62DF">
      <w:pPr>
        <w:spacing w:line="276" w:lineRule="auto"/>
        <w:rPr>
          <w:rFonts w:ascii="SFNS Display" w:hAnsi="SFNS Display"/>
          <w:sz w:val="16"/>
          <w:szCs w:val="16"/>
          <w:lang w:val="en-US"/>
        </w:rPr>
      </w:pPr>
    </w:p>
    <w:p w14:paraId="2756ED52" w14:textId="1F4F95EC" w:rsidR="001D4383" w:rsidRPr="00C03CB8" w:rsidRDefault="001D4383" w:rsidP="002C62DF">
      <w:pPr>
        <w:pStyle w:val="Heading1"/>
        <w:numPr>
          <w:ilvl w:val="0"/>
          <w:numId w:val="1"/>
        </w:numPr>
        <w:spacing w:line="276" w:lineRule="auto"/>
        <w:rPr>
          <w:rFonts w:ascii="SFNS Display" w:hAnsi="SFNS Display"/>
          <w:sz w:val="28"/>
          <w:szCs w:val="28"/>
          <w:lang w:val="en-US"/>
        </w:rPr>
      </w:pPr>
      <w:r w:rsidRPr="00C03CB8">
        <w:rPr>
          <w:rFonts w:ascii="SFNS Display" w:hAnsi="SFNS Display"/>
          <w:sz w:val="28"/>
          <w:szCs w:val="28"/>
          <w:lang w:val="en-US"/>
        </w:rPr>
        <w:t>SENTIMENT ANALYSIS PROBLEM STATEMENT</w:t>
      </w:r>
    </w:p>
    <w:p w14:paraId="4B373223" w14:textId="289AE925" w:rsidR="001D4383" w:rsidRPr="00C03CB8" w:rsidRDefault="001D4383" w:rsidP="002C62DF">
      <w:pPr>
        <w:spacing w:line="276" w:lineRule="auto"/>
        <w:rPr>
          <w:rFonts w:ascii="SFNS Display" w:hAnsi="SFNS Display"/>
          <w:sz w:val="28"/>
          <w:szCs w:val="28"/>
          <w:lang w:val="en-US"/>
        </w:rPr>
      </w:pPr>
    </w:p>
    <w:p w14:paraId="59EEFB72" w14:textId="2448C333" w:rsidR="00121806" w:rsidRPr="00C03CB8" w:rsidRDefault="00884C99" w:rsidP="002C62DF">
      <w:pPr>
        <w:spacing w:line="276" w:lineRule="auto"/>
        <w:rPr>
          <w:rFonts w:ascii="SFNS Display" w:hAnsi="SFNS Display"/>
          <w:color w:val="000000" w:themeColor="text1"/>
          <w:sz w:val="28"/>
          <w:szCs w:val="28"/>
          <w:lang w:val="en-US"/>
        </w:rPr>
      </w:pPr>
      <w:r w:rsidRPr="00C03CB8">
        <w:rPr>
          <w:rFonts w:ascii="SFNS Display" w:hAnsi="SFNS Display"/>
          <w:color w:val="000000" w:themeColor="text1"/>
          <w:sz w:val="28"/>
          <w:szCs w:val="28"/>
          <w:lang w:val="en-US"/>
        </w:rPr>
        <w:t xml:space="preserve">The objective of the task is to analyze Twitter sentiment. </w:t>
      </w:r>
      <w:r w:rsidR="00800143" w:rsidRPr="00C03CB8">
        <w:rPr>
          <w:rFonts w:ascii="SFNS Display" w:hAnsi="SFNS Display"/>
          <w:color w:val="000000" w:themeColor="text1"/>
          <w:sz w:val="28"/>
          <w:szCs w:val="28"/>
          <w:lang w:val="en-US"/>
        </w:rPr>
        <w:t xml:space="preserve">People use twitter every day and their tweets can have either of the three sentiments – positive, neutral, negative. </w:t>
      </w:r>
      <w:r w:rsidR="00121806" w:rsidRPr="00C03CB8">
        <w:rPr>
          <w:rFonts w:ascii="SFNS Display" w:hAnsi="SFNS Display"/>
          <w:color w:val="000000" w:themeColor="text1"/>
          <w:sz w:val="28"/>
          <w:szCs w:val="28"/>
          <w:lang w:val="en-US"/>
        </w:rPr>
        <w:t>A training dataset is provided containing two columns, ‘text’ and ‘sentiment</w:t>
      </w:r>
      <w:r w:rsidR="00C46E9A" w:rsidRPr="00C03CB8">
        <w:rPr>
          <w:rFonts w:ascii="SFNS Display" w:hAnsi="SFNS Display"/>
          <w:color w:val="000000" w:themeColor="text1"/>
          <w:sz w:val="28"/>
          <w:szCs w:val="28"/>
          <w:lang w:val="en-US"/>
        </w:rPr>
        <w:t xml:space="preserve">’. Build a model using the training dataset and use it to predict the sentiment (Positive, Neutral, Negative) </w:t>
      </w:r>
      <w:r w:rsidRPr="00C03CB8">
        <w:rPr>
          <w:rFonts w:ascii="SFNS Display" w:hAnsi="SFNS Display"/>
          <w:color w:val="000000" w:themeColor="text1"/>
          <w:sz w:val="28"/>
          <w:szCs w:val="28"/>
          <w:lang w:val="en-US"/>
        </w:rPr>
        <w:t xml:space="preserve">of the </w:t>
      </w:r>
      <w:r w:rsidR="00800143" w:rsidRPr="00C03CB8">
        <w:rPr>
          <w:rFonts w:ascii="SFNS Display" w:hAnsi="SFNS Display"/>
          <w:color w:val="000000" w:themeColor="text1"/>
          <w:sz w:val="28"/>
          <w:szCs w:val="28"/>
          <w:lang w:val="en-US"/>
        </w:rPr>
        <w:t xml:space="preserve">tweets in the </w:t>
      </w:r>
      <w:r w:rsidRPr="00C03CB8">
        <w:rPr>
          <w:rFonts w:ascii="SFNS Display" w:hAnsi="SFNS Display"/>
          <w:color w:val="000000" w:themeColor="text1"/>
          <w:sz w:val="28"/>
          <w:szCs w:val="28"/>
          <w:lang w:val="en-US"/>
        </w:rPr>
        <w:t>validation dataset.</w:t>
      </w:r>
    </w:p>
    <w:p w14:paraId="563E2B38" w14:textId="77777777" w:rsidR="0053649A" w:rsidRPr="00C03CB8" w:rsidRDefault="0053649A" w:rsidP="002C62DF">
      <w:pPr>
        <w:pStyle w:val="Heading1"/>
        <w:spacing w:line="276" w:lineRule="auto"/>
        <w:rPr>
          <w:rFonts w:ascii="SFNS Display" w:hAnsi="SFNS Display"/>
          <w:sz w:val="28"/>
          <w:szCs w:val="28"/>
          <w:lang w:val="en-US"/>
        </w:rPr>
      </w:pPr>
    </w:p>
    <w:p w14:paraId="675257CA" w14:textId="658F95D0" w:rsidR="001D4383" w:rsidRPr="00C03CB8" w:rsidRDefault="001D4383" w:rsidP="002C62DF">
      <w:pPr>
        <w:pStyle w:val="Heading1"/>
        <w:numPr>
          <w:ilvl w:val="0"/>
          <w:numId w:val="1"/>
        </w:numPr>
        <w:spacing w:line="276" w:lineRule="auto"/>
        <w:rPr>
          <w:rFonts w:ascii="SFNS Display" w:hAnsi="SFNS Display"/>
          <w:sz w:val="28"/>
          <w:szCs w:val="28"/>
          <w:lang w:val="en-US"/>
        </w:rPr>
      </w:pPr>
      <w:r w:rsidRPr="00C03CB8">
        <w:rPr>
          <w:rFonts w:ascii="SFNS Display" w:hAnsi="SFNS Display"/>
          <w:sz w:val="28"/>
          <w:szCs w:val="28"/>
          <w:lang w:val="en-US"/>
        </w:rPr>
        <w:t>DETAILS OF MODEL</w:t>
      </w:r>
    </w:p>
    <w:p w14:paraId="507335D6" w14:textId="6EE53472" w:rsidR="0053649A" w:rsidRPr="00C03CB8" w:rsidRDefault="0053649A" w:rsidP="002C62DF">
      <w:pPr>
        <w:spacing w:line="276" w:lineRule="auto"/>
        <w:rPr>
          <w:rFonts w:ascii="SFNS Display" w:hAnsi="SFNS Display"/>
          <w:sz w:val="16"/>
          <w:szCs w:val="16"/>
          <w:lang w:val="en-US"/>
        </w:rPr>
      </w:pPr>
    </w:p>
    <w:p w14:paraId="046AF3DF" w14:textId="77777777" w:rsidR="007E5BBF" w:rsidRPr="00C03CB8" w:rsidRDefault="007E5BBF" w:rsidP="002C62DF">
      <w:pPr>
        <w:pStyle w:val="NormalWeb"/>
        <w:shd w:val="clear" w:color="auto" w:fill="FFFFFF"/>
        <w:spacing w:before="0" w:beforeAutospacing="0" w:after="0" w:afterAutospacing="0" w:line="276" w:lineRule="auto"/>
        <w:rPr>
          <w:rFonts w:ascii="SFNS Display" w:hAnsi="SFNS Display" w:cs="Arial"/>
          <w:color w:val="000000" w:themeColor="text1"/>
          <w:sz w:val="28"/>
          <w:szCs w:val="28"/>
          <w:shd w:val="clear" w:color="auto" w:fill="FFFFFF"/>
        </w:rPr>
      </w:pPr>
      <w:r w:rsidRPr="00C03CB8">
        <w:rPr>
          <w:rFonts w:ascii="SFNS Display" w:hAnsi="SFNS Display"/>
          <w:color w:val="000000" w:themeColor="text1"/>
          <w:spacing w:val="2"/>
          <w:sz w:val="28"/>
          <w:szCs w:val="28"/>
          <w:shd w:val="clear" w:color="auto" w:fill="FCFCFC"/>
        </w:rPr>
        <w:t>Support vector machine (SVM) is a learning technique that performs well on sentiment classification. W</w:t>
      </w:r>
      <w:r w:rsidRPr="00C03CB8">
        <w:rPr>
          <w:rFonts w:ascii="SFNS Display" w:hAnsi="SFNS Display"/>
          <w:color w:val="000000" w:themeColor="text1"/>
          <w:sz w:val="28"/>
          <w:szCs w:val="28"/>
        </w:rPr>
        <w:t xml:space="preserve">hich features do we have to use in order to classify texts using SVM? The most common answer is word frequencies, which is similar to what is done in Naïve Bayes. This means that we treat a text as a bag of words, and for every word that appears in that bag we have a feature. The value of that feature will be how frequent that word is in the text. </w:t>
      </w:r>
      <w:r w:rsidRPr="00C03CB8">
        <w:rPr>
          <w:rFonts w:ascii="SFNS Display" w:hAnsi="SFNS Display" w:cs="Arial"/>
          <w:color w:val="000000" w:themeColor="text1"/>
          <w:sz w:val="28"/>
          <w:szCs w:val="28"/>
        </w:rPr>
        <w:t xml:space="preserve">The objective of a Linear SVC (Support Vector Classifier) is to fit to the data you provide, returning a "best fit" hyperplane that divides, or categorizes, your data. From there, after getting the hyperplane, you can then feed some features to your classifier to see what the "predicted" class is. </w:t>
      </w:r>
      <w:r w:rsidRPr="00C03CB8">
        <w:rPr>
          <w:rFonts w:ascii="SFNS Display" w:hAnsi="SFNS Display" w:cs="Arial"/>
          <w:color w:val="000000" w:themeColor="text1"/>
          <w:sz w:val="28"/>
          <w:szCs w:val="28"/>
          <w:shd w:val="clear" w:color="auto" w:fill="FFFFFF"/>
        </w:rPr>
        <w:t>There is a balance between SVC maximizing the margin of the hyperplane and minimizing the misclassification. In SVC, the latter is controlled with the hyperparameter </w:t>
      </w:r>
      <w:r w:rsidRPr="00C03CB8">
        <w:rPr>
          <w:rStyle w:val="mjx-char"/>
          <w:rFonts w:ascii="SFNS Display" w:eastAsiaTheme="majorEastAsia" w:hAnsi="SFNS Display" w:cs="Arial"/>
          <w:color w:val="000000" w:themeColor="text1"/>
          <w:sz w:val="28"/>
          <w:szCs w:val="28"/>
          <w:bdr w:val="none" w:sz="0" w:space="0" w:color="auto" w:frame="1"/>
          <w:shd w:val="clear" w:color="auto" w:fill="FFFFFF"/>
        </w:rPr>
        <w:t>C</w:t>
      </w:r>
      <w:r w:rsidRPr="00C03CB8">
        <w:rPr>
          <w:rStyle w:val="mjxassistivemathml"/>
          <w:rFonts w:ascii="SFNS Display" w:hAnsi="SFNS Display" w:cs="Arial"/>
          <w:color w:val="000000" w:themeColor="text1"/>
          <w:sz w:val="28"/>
          <w:szCs w:val="28"/>
          <w:bdr w:val="none" w:sz="0" w:space="0" w:color="auto" w:frame="1"/>
          <w:shd w:val="clear" w:color="auto" w:fill="FFFFFF"/>
        </w:rPr>
        <w:t>C</w:t>
      </w:r>
      <w:r w:rsidRPr="00C03CB8">
        <w:rPr>
          <w:rFonts w:ascii="SFNS Display" w:hAnsi="SFNS Display" w:cs="Arial"/>
          <w:color w:val="000000" w:themeColor="text1"/>
          <w:sz w:val="28"/>
          <w:szCs w:val="28"/>
          <w:shd w:val="clear" w:color="auto" w:fill="FFFFFF"/>
        </w:rPr>
        <w:t xml:space="preserve">, the penalty imposed on errors. C is a parameter of the SVC learner and is the penalty for misclassifying a data point. When C is small, the classifier is okay with misclassified </w:t>
      </w:r>
      <w:r w:rsidRPr="00C03CB8">
        <w:rPr>
          <w:rFonts w:ascii="SFNS Display" w:hAnsi="SFNS Display" w:cs="Arial"/>
          <w:color w:val="000000" w:themeColor="text1"/>
          <w:sz w:val="28"/>
          <w:szCs w:val="28"/>
          <w:shd w:val="clear" w:color="auto" w:fill="FFFFFF"/>
        </w:rPr>
        <w:lastRenderedPageBreak/>
        <w:t>data points (high bias but low variance). When C is large, the classifier is heavily penalized for misclassified data and therefore bends over backwards avoid any misclassified data points (low bias but high variance).</w:t>
      </w:r>
    </w:p>
    <w:p w14:paraId="161A6437" w14:textId="77777777" w:rsidR="007E5BBF" w:rsidRPr="00C03CB8" w:rsidRDefault="007E5BBF" w:rsidP="002C62DF">
      <w:pPr>
        <w:pStyle w:val="NormalWeb"/>
        <w:shd w:val="clear" w:color="auto" w:fill="FFFFFF"/>
        <w:spacing w:before="0" w:beforeAutospacing="0" w:after="0" w:afterAutospacing="0" w:line="276" w:lineRule="auto"/>
        <w:rPr>
          <w:rFonts w:ascii="SFNS Display" w:hAnsi="SFNS Display" w:cs="Arial"/>
          <w:color w:val="000000" w:themeColor="text1"/>
          <w:sz w:val="28"/>
          <w:szCs w:val="28"/>
          <w:shd w:val="clear" w:color="auto" w:fill="FFFFFF"/>
        </w:rPr>
      </w:pPr>
      <w:r w:rsidRPr="00C03CB8">
        <w:rPr>
          <w:rFonts w:ascii="SFNS Display" w:hAnsi="SFNS Display"/>
          <w:noProof/>
        </w:rPr>
        <w:drawing>
          <wp:anchor distT="0" distB="0" distL="114300" distR="114300" simplePos="0" relativeHeight="251660288" behindDoc="0" locked="0" layoutInCell="1" allowOverlap="1" wp14:anchorId="661E39D2" wp14:editId="5DB373CA">
            <wp:simplePos x="0" y="0"/>
            <wp:positionH relativeFrom="margin">
              <wp:posOffset>63500</wp:posOffset>
            </wp:positionH>
            <wp:positionV relativeFrom="paragraph">
              <wp:posOffset>395605</wp:posOffset>
            </wp:positionV>
            <wp:extent cx="5731510" cy="489585"/>
            <wp:effectExtent l="19050" t="19050" r="21590" b="2476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489585"/>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0D836049" w14:textId="77777777" w:rsidR="007E5BBF" w:rsidRPr="00C03CB8" w:rsidRDefault="007E5BBF" w:rsidP="002C62DF">
      <w:pPr>
        <w:pStyle w:val="NormalWeb"/>
        <w:shd w:val="clear" w:color="auto" w:fill="FFFFFF"/>
        <w:spacing w:before="0" w:beforeAutospacing="0" w:after="0" w:afterAutospacing="0" w:line="276" w:lineRule="auto"/>
        <w:rPr>
          <w:rFonts w:ascii="SFNS Display" w:hAnsi="SFNS Display" w:cs="Arial"/>
          <w:color w:val="000000" w:themeColor="text1"/>
          <w:sz w:val="28"/>
          <w:szCs w:val="28"/>
          <w:shd w:val="clear" w:color="auto" w:fill="FFFFFF"/>
        </w:rPr>
      </w:pPr>
    </w:p>
    <w:p w14:paraId="04117CE2" w14:textId="77777777" w:rsidR="007E5BBF" w:rsidRPr="00C03CB8" w:rsidRDefault="007E5BBF" w:rsidP="002C62DF">
      <w:pPr>
        <w:pStyle w:val="NormalWeb"/>
        <w:shd w:val="clear" w:color="auto" w:fill="FFFFFF"/>
        <w:spacing w:before="0" w:beforeAutospacing="0" w:after="0" w:afterAutospacing="0" w:line="276" w:lineRule="auto"/>
        <w:rPr>
          <w:rFonts w:ascii="SFNS Display" w:hAnsi="SFNS Display" w:cs="Arial"/>
          <w:color w:val="000000" w:themeColor="text1"/>
          <w:sz w:val="28"/>
          <w:szCs w:val="28"/>
          <w:shd w:val="clear" w:color="auto" w:fill="FFFFFF"/>
        </w:rPr>
      </w:pPr>
      <w:r w:rsidRPr="00C03CB8">
        <w:rPr>
          <w:rFonts w:ascii="SFNS Display" w:hAnsi="SFNS Display" w:cs="Arial"/>
          <w:color w:val="000000" w:themeColor="text1"/>
          <w:sz w:val="28"/>
          <w:szCs w:val="28"/>
          <w:shd w:val="clear" w:color="auto" w:fill="FFFFFF"/>
        </w:rPr>
        <w:t>HYPERPARAMTERS TUNED:</w:t>
      </w:r>
    </w:p>
    <w:p w14:paraId="2DF08B99" w14:textId="77777777" w:rsidR="007E5BBF" w:rsidRPr="00C03CB8" w:rsidRDefault="007E5BBF" w:rsidP="002C62DF">
      <w:pPr>
        <w:pStyle w:val="NormalWeb"/>
        <w:numPr>
          <w:ilvl w:val="0"/>
          <w:numId w:val="2"/>
        </w:numPr>
        <w:shd w:val="clear" w:color="auto" w:fill="FFFFFF"/>
        <w:spacing w:before="0" w:beforeAutospacing="0" w:after="0" w:afterAutospacing="0" w:line="276" w:lineRule="auto"/>
        <w:rPr>
          <w:rFonts w:ascii="SFNS Display" w:hAnsi="SFNS Display" w:cs="Arial"/>
          <w:color w:val="000000" w:themeColor="text1"/>
          <w:sz w:val="28"/>
          <w:szCs w:val="28"/>
          <w:shd w:val="clear" w:color="auto" w:fill="FFFFFF"/>
        </w:rPr>
      </w:pPr>
      <w:r w:rsidRPr="00C03CB8">
        <w:rPr>
          <w:rFonts w:ascii="SFNS Display" w:hAnsi="SFNS Display" w:cs="Arial"/>
          <w:color w:val="000000" w:themeColor="text1"/>
          <w:sz w:val="28"/>
          <w:szCs w:val="28"/>
          <w:shd w:val="clear" w:color="auto" w:fill="FFFFFF"/>
        </w:rPr>
        <w:t xml:space="preserve">C: </w:t>
      </w:r>
      <w:r w:rsidRPr="00C03CB8">
        <w:rPr>
          <w:rFonts w:ascii="SFNS Display" w:hAnsi="SFNS Display" w:cs="Segoe UI"/>
          <w:color w:val="212529"/>
          <w:sz w:val="28"/>
          <w:szCs w:val="28"/>
          <w:shd w:val="clear" w:color="auto" w:fill="FFFFFF"/>
        </w:rPr>
        <w:t>Regularization parameter. </w:t>
      </w:r>
    </w:p>
    <w:p w14:paraId="0028277B" w14:textId="17B4CDE1" w:rsidR="007E5BBF" w:rsidRPr="00C03CB8" w:rsidRDefault="007E5BBF" w:rsidP="002C62DF">
      <w:pPr>
        <w:pStyle w:val="NormalWeb"/>
        <w:numPr>
          <w:ilvl w:val="0"/>
          <w:numId w:val="2"/>
        </w:numPr>
        <w:shd w:val="clear" w:color="auto" w:fill="FFFFFF"/>
        <w:spacing w:before="0" w:beforeAutospacing="0" w:after="0" w:afterAutospacing="0" w:line="276" w:lineRule="auto"/>
        <w:rPr>
          <w:rFonts w:ascii="SFNS Display" w:hAnsi="SFNS Display" w:cs="Segoe UI"/>
          <w:color w:val="000000" w:themeColor="text1"/>
          <w:sz w:val="28"/>
          <w:szCs w:val="28"/>
        </w:rPr>
      </w:pPr>
      <w:r w:rsidRPr="00C03CB8">
        <w:rPr>
          <w:rFonts w:ascii="SFNS Display" w:hAnsi="SFNS Display" w:cs="Arial"/>
          <w:color w:val="000000" w:themeColor="text1"/>
          <w:sz w:val="28"/>
          <w:szCs w:val="28"/>
          <w:shd w:val="clear" w:color="auto" w:fill="FFFFFF"/>
        </w:rPr>
        <w:t xml:space="preserve">Gamma: </w:t>
      </w:r>
      <w:r w:rsidRPr="00C03CB8">
        <w:rPr>
          <w:rFonts w:ascii="SFNS Display" w:hAnsi="SFNS Display" w:cs="Segoe UI"/>
          <w:color w:val="000000" w:themeColor="text1"/>
          <w:sz w:val="28"/>
          <w:szCs w:val="28"/>
        </w:rPr>
        <w:t>if </w:t>
      </w:r>
      <w:r w:rsidRPr="00C03CB8">
        <w:rPr>
          <w:rFonts w:ascii="SFNS Display" w:hAnsi="SFNS Display" w:cs="Courier New"/>
          <w:color w:val="000000" w:themeColor="text1"/>
          <w:sz w:val="28"/>
          <w:szCs w:val="28"/>
          <w:shd w:val="clear" w:color="auto" w:fill="ECF0F3"/>
        </w:rPr>
        <w:t>gamma='scale'</w:t>
      </w:r>
      <w:r w:rsidRPr="00C03CB8">
        <w:rPr>
          <w:rFonts w:ascii="SFNS Display" w:hAnsi="SFNS Display" w:cs="Segoe UI"/>
          <w:color w:val="000000" w:themeColor="text1"/>
          <w:sz w:val="28"/>
          <w:szCs w:val="28"/>
        </w:rPr>
        <w:t> (default) is passed then it uses 1 / (n_features * X.var()) as value of gamma, if ‘auto’, uses 1 / n_features.</w:t>
      </w:r>
      <w:r w:rsidR="00F933FF" w:rsidRPr="00C03CB8">
        <w:rPr>
          <w:rFonts w:ascii="SFNS Display" w:hAnsi="SFNS Display" w:cs="Segoe UI"/>
          <w:color w:val="000000" w:themeColor="text1"/>
          <w:sz w:val="28"/>
          <w:szCs w:val="28"/>
        </w:rPr>
        <w:t>s</w:t>
      </w:r>
    </w:p>
    <w:p w14:paraId="1F7F4452" w14:textId="77777777" w:rsidR="007E5BBF" w:rsidRPr="00C03CB8" w:rsidRDefault="007E5BBF" w:rsidP="002C62DF">
      <w:pPr>
        <w:pStyle w:val="NormalWeb"/>
        <w:numPr>
          <w:ilvl w:val="0"/>
          <w:numId w:val="2"/>
        </w:numPr>
        <w:shd w:val="clear" w:color="auto" w:fill="FFFFFF"/>
        <w:spacing w:before="0" w:beforeAutospacing="0" w:after="0" w:afterAutospacing="0" w:line="276" w:lineRule="auto"/>
        <w:rPr>
          <w:rFonts w:ascii="SFNS Display" w:hAnsi="SFNS Display" w:cs="Segoe UI"/>
          <w:color w:val="000000" w:themeColor="text1"/>
          <w:sz w:val="28"/>
          <w:szCs w:val="28"/>
        </w:rPr>
      </w:pPr>
      <w:r w:rsidRPr="00C03CB8">
        <w:rPr>
          <w:rFonts w:ascii="SFNS Display" w:hAnsi="SFNS Display" w:cs="Arial"/>
          <w:color w:val="000000" w:themeColor="text1"/>
          <w:sz w:val="28"/>
          <w:szCs w:val="28"/>
          <w:shd w:val="clear" w:color="auto" w:fill="FFFFFF"/>
        </w:rPr>
        <w:t xml:space="preserve">Kernel: </w:t>
      </w:r>
      <w:r w:rsidRPr="00C03CB8">
        <w:rPr>
          <w:rFonts w:ascii="SFNS Display" w:hAnsi="SFNS Display" w:cs="Segoe UI"/>
          <w:color w:val="000000" w:themeColor="text1"/>
          <w:sz w:val="28"/>
          <w:szCs w:val="28"/>
          <w:shd w:val="clear" w:color="auto" w:fill="FFFFFF"/>
        </w:rPr>
        <w:t>Specifies the kernel type to be used in the algorithm. It must be one of ‘linear’, ‘poly’, ‘rbf’, ‘sigmoid’, ‘precomputed’ or a callable.</w:t>
      </w:r>
      <w:r w:rsidRPr="00C03CB8">
        <w:rPr>
          <w:rFonts w:ascii="SFNS Display" w:hAnsi="SFNS Display" w:cs="Segoe UI"/>
          <w:color w:val="212529"/>
          <w:sz w:val="28"/>
          <w:szCs w:val="28"/>
          <w:shd w:val="clear" w:color="auto" w:fill="FFFFFF"/>
        </w:rPr>
        <w:t> </w:t>
      </w:r>
    </w:p>
    <w:p w14:paraId="706CBED3" w14:textId="1D276320" w:rsidR="007E5BBF" w:rsidRPr="00C03CB8" w:rsidRDefault="007E5BBF" w:rsidP="002C62DF">
      <w:pPr>
        <w:pStyle w:val="NormalWeb"/>
        <w:shd w:val="clear" w:color="auto" w:fill="FFFFFF"/>
        <w:spacing w:before="0" w:beforeAutospacing="0" w:after="0" w:afterAutospacing="0" w:line="276" w:lineRule="auto"/>
        <w:ind w:left="720"/>
        <w:rPr>
          <w:rFonts w:ascii="SFNS Display" w:hAnsi="SFNS Display" w:cs="Arial"/>
          <w:color w:val="000000" w:themeColor="text1"/>
          <w:sz w:val="28"/>
          <w:szCs w:val="28"/>
          <w:shd w:val="clear" w:color="auto" w:fill="FFFFFF"/>
        </w:rPr>
      </w:pPr>
      <w:r w:rsidRPr="00C03CB8">
        <w:rPr>
          <w:rFonts w:ascii="SFNS Display" w:hAnsi="SFNS Display"/>
          <w:noProof/>
        </w:rPr>
        <w:drawing>
          <wp:anchor distT="0" distB="0" distL="114300" distR="114300" simplePos="0" relativeHeight="251659264" behindDoc="0" locked="0" layoutInCell="1" allowOverlap="1" wp14:anchorId="17CA7940" wp14:editId="4D9A57A1">
            <wp:simplePos x="0" y="0"/>
            <wp:positionH relativeFrom="margin">
              <wp:posOffset>11430</wp:posOffset>
            </wp:positionH>
            <wp:positionV relativeFrom="paragraph">
              <wp:posOffset>327660</wp:posOffset>
            </wp:positionV>
            <wp:extent cx="5731510" cy="1614170"/>
            <wp:effectExtent l="19050" t="19050" r="21590" b="2413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161417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16E1A65B" w14:textId="62D000FF" w:rsidR="007E5BBF" w:rsidRPr="00C03CB8" w:rsidRDefault="007E5BBF" w:rsidP="002C62DF">
      <w:pPr>
        <w:pStyle w:val="NormalWeb"/>
        <w:shd w:val="clear" w:color="auto" w:fill="FFFFFF"/>
        <w:spacing w:before="0" w:beforeAutospacing="0" w:after="0" w:afterAutospacing="0" w:line="276" w:lineRule="auto"/>
        <w:ind w:left="720"/>
        <w:rPr>
          <w:rFonts w:ascii="SFNS Display" w:hAnsi="SFNS Display" w:cs="Arial"/>
          <w:color w:val="000000" w:themeColor="text1"/>
          <w:sz w:val="28"/>
          <w:szCs w:val="28"/>
          <w:shd w:val="clear" w:color="auto" w:fill="FFFFFF"/>
        </w:rPr>
      </w:pPr>
    </w:p>
    <w:p w14:paraId="60C32B39" w14:textId="77777777" w:rsidR="000C4011" w:rsidRPr="00C03CB8" w:rsidRDefault="000C4011" w:rsidP="002C62DF">
      <w:pPr>
        <w:pStyle w:val="NormalWeb"/>
        <w:shd w:val="clear" w:color="auto" w:fill="FFFFFF"/>
        <w:spacing w:before="0" w:beforeAutospacing="0" w:after="0" w:afterAutospacing="0" w:line="276" w:lineRule="auto"/>
        <w:ind w:left="720"/>
        <w:rPr>
          <w:rFonts w:ascii="SFNS Display" w:hAnsi="SFNS Display" w:cs="Arial"/>
          <w:color w:val="000000" w:themeColor="text1"/>
          <w:sz w:val="28"/>
          <w:szCs w:val="28"/>
          <w:shd w:val="clear" w:color="auto" w:fill="FFFFFF"/>
        </w:rPr>
      </w:pPr>
    </w:p>
    <w:p w14:paraId="172BE59B" w14:textId="592087CF" w:rsidR="0052327E" w:rsidRPr="00C03CB8" w:rsidRDefault="001D4383" w:rsidP="002C62DF">
      <w:pPr>
        <w:pStyle w:val="Heading1"/>
        <w:numPr>
          <w:ilvl w:val="0"/>
          <w:numId w:val="2"/>
        </w:numPr>
        <w:spacing w:line="276" w:lineRule="auto"/>
        <w:rPr>
          <w:rFonts w:ascii="SFNS Display" w:hAnsi="SFNS Display"/>
          <w:sz w:val="28"/>
          <w:szCs w:val="28"/>
          <w:lang w:val="en-US"/>
        </w:rPr>
      </w:pPr>
      <w:r w:rsidRPr="00C03CB8">
        <w:rPr>
          <w:rFonts w:ascii="SFNS Display" w:hAnsi="SFNS Display"/>
          <w:sz w:val="28"/>
          <w:szCs w:val="28"/>
          <w:lang w:val="en-US"/>
        </w:rPr>
        <w:t>VALIDATION STRATEGIES AND ACCURAC</w:t>
      </w:r>
      <w:r w:rsidR="00471846" w:rsidRPr="00C03CB8">
        <w:rPr>
          <w:rFonts w:ascii="SFNS Display" w:hAnsi="SFNS Display"/>
          <w:sz w:val="28"/>
          <w:szCs w:val="28"/>
          <w:lang w:val="en-US"/>
        </w:rPr>
        <w:t>Y</w:t>
      </w:r>
    </w:p>
    <w:p w14:paraId="4215E95F" w14:textId="0E8E0A4D" w:rsidR="0052327E" w:rsidRPr="00C03CB8" w:rsidRDefault="0052327E" w:rsidP="002C62DF">
      <w:pPr>
        <w:pStyle w:val="Heading1"/>
        <w:spacing w:line="276" w:lineRule="auto"/>
        <w:ind w:left="360"/>
        <w:rPr>
          <w:rFonts w:ascii="SFNS Display" w:hAnsi="SFNS Display"/>
          <w:sz w:val="28"/>
          <w:szCs w:val="28"/>
          <w:lang w:val="en-US"/>
        </w:rPr>
      </w:pPr>
    </w:p>
    <w:p w14:paraId="1F63A487" w14:textId="27941D0F" w:rsidR="007E5BBF" w:rsidRPr="00C03CB8" w:rsidRDefault="0052327E" w:rsidP="002C62DF">
      <w:pPr>
        <w:pStyle w:val="Heading1"/>
        <w:numPr>
          <w:ilvl w:val="0"/>
          <w:numId w:val="7"/>
        </w:numPr>
        <w:spacing w:line="276" w:lineRule="auto"/>
        <w:rPr>
          <w:rFonts w:ascii="SFNS Display" w:hAnsi="SFNS Display"/>
          <w:color w:val="000000" w:themeColor="text1"/>
          <w:spacing w:val="-1"/>
          <w:sz w:val="28"/>
          <w:szCs w:val="28"/>
        </w:rPr>
      </w:pPr>
      <w:r w:rsidRPr="00C03CB8">
        <w:rPr>
          <w:rFonts w:ascii="SFNS Display" w:hAnsi="SFNS Display"/>
          <w:color w:val="FF0000"/>
          <w:sz w:val="28"/>
          <w:szCs w:val="28"/>
          <w:lang w:val="en-US"/>
        </w:rPr>
        <w:t xml:space="preserve">Train/Test split: </w:t>
      </w:r>
      <w:r w:rsidRPr="00C03CB8">
        <w:rPr>
          <w:rFonts w:ascii="SFNS Display" w:hAnsi="SFNS Display"/>
          <w:color w:val="FF0000"/>
          <w:spacing w:val="-1"/>
          <w:sz w:val="22"/>
          <w:szCs w:val="22"/>
        </w:rPr>
        <w:t> </w:t>
      </w:r>
      <w:r w:rsidRPr="00C03CB8">
        <w:rPr>
          <w:rFonts w:ascii="SFNS Display" w:hAnsi="SFNS Display"/>
          <w:color w:val="000000" w:themeColor="text1"/>
          <w:spacing w:val="-1"/>
          <w:sz w:val="28"/>
          <w:szCs w:val="28"/>
        </w:rPr>
        <w:t>The training set contains a known output and the model learns on this data in order to be generalized to other data later on. We have the test dataset (or subset) in order to test our model’s prediction on this subset.</w:t>
      </w:r>
    </w:p>
    <w:p w14:paraId="65DEB397" w14:textId="06A8B64D" w:rsidR="003F392C" w:rsidRPr="00C03CB8" w:rsidRDefault="003F392C" w:rsidP="002C62DF">
      <w:pPr>
        <w:spacing w:line="276" w:lineRule="auto"/>
        <w:rPr>
          <w:rFonts w:ascii="SFNS Display" w:hAnsi="SFNS Display"/>
          <w:sz w:val="16"/>
          <w:szCs w:val="16"/>
          <w:lang w:val="en-US"/>
        </w:rPr>
      </w:pPr>
    </w:p>
    <w:p w14:paraId="08BC4DB1" w14:textId="51DFAD09" w:rsidR="007E5BBF" w:rsidRPr="00C03CB8" w:rsidRDefault="0052327E" w:rsidP="002C62DF">
      <w:pPr>
        <w:pStyle w:val="ListParagraph"/>
        <w:numPr>
          <w:ilvl w:val="0"/>
          <w:numId w:val="7"/>
        </w:numPr>
        <w:spacing w:line="276" w:lineRule="auto"/>
        <w:rPr>
          <w:rFonts w:ascii="SFNS Display" w:hAnsi="SFNS Display"/>
          <w:color w:val="000000" w:themeColor="text1"/>
          <w:sz w:val="28"/>
          <w:szCs w:val="28"/>
          <w:lang w:val="en-US"/>
        </w:rPr>
      </w:pPr>
      <w:r w:rsidRPr="00C03CB8">
        <w:rPr>
          <w:rFonts w:ascii="SFNS Display" w:hAnsi="SFNS Display"/>
          <w:color w:val="000000" w:themeColor="text1"/>
          <w:sz w:val="28"/>
          <w:szCs w:val="28"/>
          <w:lang w:val="en-US"/>
        </w:rPr>
        <w:lastRenderedPageBreak/>
        <w:t xml:space="preserve"> </w:t>
      </w:r>
      <w:r w:rsidRPr="00C03CB8">
        <w:rPr>
          <w:rFonts w:ascii="SFNS Display" w:hAnsi="SFNS Display"/>
          <w:color w:val="FF0000"/>
          <w:sz w:val="28"/>
          <w:szCs w:val="28"/>
          <w:lang w:val="en-US"/>
        </w:rPr>
        <w:t xml:space="preserve">Holdout Set: </w:t>
      </w:r>
      <w:r w:rsidR="003F392C" w:rsidRPr="00C03CB8">
        <w:rPr>
          <w:rFonts w:ascii="SFNS Display" w:hAnsi="SFNS Display"/>
          <w:color w:val="000000" w:themeColor="text1"/>
          <w:sz w:val="28"/>
          <w:szCs w:val="28"/>
          <w:lang w:val="en-US"/>
        </w:rPr>
        <w:t>Creating another set other than the train test data so as to check if the model might have been overfitted.</w:t>
      </w:r>
    </w:p>
    <w:p w14:paraId="61A0E9C4" w14:textId="53C67435" w:rsidR="003F392C" w:rsidRPr="00C03CB8" w:rsidRDefault="003F392C" w:rsidP="002C62DF">
      <w:pPr>
        <w:pStyle w:val="ListParagraph"/>
        <w:spacing w:line="276" w:lineRule="auto"/>
        <w:rPr>
          <w:rFonts w:ascii="SFNS Display" w:hAnsi="SFNS Display"/>
          <w:color w:val="000000" w:themeColor="text1"/>
          <w:sz w:val="28"/>
          <w:szCs w:val="28"/>
          <w:lang w:val="en-US"/>
        </w:rPr>
      </w:pPr>
    </w:p>
    <w:p w14:paraId="53BF0147" w14:textId="15BA3A0D" w:rsidR="003F392C" w:rsidRPr="00C03CB8" w:rsidRDefault="003F392C" w:rsidP="002C62DF">
      <w:pPr>
        <w:pStyle w:val="ListParagraph"/>
        <w:numPr>
          <w:ilvl w:val="0"/>
          <w:numId w:val="7"/>
        </w:numPr>
        <w:spacing w:line="276" w:lineRule="auto"/>
        <w:rPr>
          <w:rFonts w:ascii="SFNS Display" w:hAnsi="SFNS Display"/>
          <w:color w:val="000000" w:themeColor="text1"/>
          <w:sz w:val="28"/>
          <w:szCs w:val="28"/>
          <w:lang w:val="en-US"/>
        </w:rPr>
      </w:pPr>
      <w:r w:rsidRPr="00C03CB8">
        <w:rPr>
          <w:rFonts w:ascii="SFNS Display" w:hAnsi="SFNS Display"/>
          <w:color w:val="FF0000"/>
          <w:sz w:val="28"/>
          <w:szCs w:val="28"/>
          <w:lang w:val="en-US"/>
        </w:rPr>
        <w:t xml:space="preserve"> K-fold Split: </w:t>
      </w:r>
      <w:r w:rsidRPr="00C03CB8">
        <w:rPr>
          <w:rFonts w:ascii="SFNS Display" w:hAnsi="SFNS Display"/>
          <w:color w:val="000000" w:themeColor="text1"/>
          <w:spacing w:val="-1"/>
          <w:sz w:val="28"/>
          <w:szCs w:val="28"/>
          <w:shd w:val="clear" w:color="auto" w:fill="FFFFFF"/>
        </w:rPr>
        <w:t>This is where</w:t>
      </w:r>
      <w:r w:rsidRPr="00C03CB8">
        <w:rPr>
          <w:rStyle w:val="Emphasis"/>
          <w:rFonts w:ascii="SFNS Display" w:hAnsi="SFNS Display"/>
          <w:color w:val="000000" w:themeColor="text1"/>
          <w:spacing w:val="-1"/>
          <w:sz w:val="28"/>
          <w:szCs w:val="28"/>
          <w:shd w:val="clear" w:color="auto" w:fill="FFFFFF"/>
        </w:rPr>
        <w:t> k</w:t>
      </w:r>
      <w:r w:rsidRPr="00C03CB8">
        <w:rPr>
          <w:rFonts w:ascii="SFNS Display" w:hAnsi="SFNS Display"/>
          <w:color w:val="000000" w:themeColor="text1"/>
          <w:spacing w:val="-1"/>
          <w:sz w:val="28"/>
          <w:szCs w:val="28"/>
          <w:shd w:val="clear" w:color="auto" w:fill="FFFFFF"/>
        </w:rPr>
        <w:t>-fold cross-validation comes in. It splits the data into </w:t>
      </w:r>
      <w:r w:rsidRPr="00C03CB8">
        <w:rPr>
          <w:rStyle w:val="Emphasis"/>
          <w:rFonts w:ascii="SFNS Display" w:hAnsi="SFNS Display"/>
          <w:color w:val="000000" w:themeColor="text1"/>
          <w:spacing w:val="-1"/>
          <w:sz w:val="28"/>
          <w:szCs w:val="28"/>
          <w:shd w:val="clear" w:color="auto" w:fill="FFFFFF"/>
        </w:rPr>
        <w:t>k </w:t>
      </w:r>
      <w:r w:rsidRPr="00C03CB8">
        <w:rPr>
          <w:rFonts w:ascii="SFNS Display" w:hAnsi="SFNS Display"/>
          <w:color w:val="000000" w:themeColor="text1"/>
          <w:spacing w:val="-1"/>
          <w:sz w:val="28"/>
          <w:szCs w:val="28"/>
          <w:shd w:val="clear" w:color="auto" w:fill="FFFFFF"/>
        </w:rPr>
        <w:t>folds, then trains the data on </w:t>
      </w:r>
      <w:r w:rsidRPr="00C03CB8">
        <w:rPr>
          <w:rStyle w:val="Emphasis"/>
          <w:rFonts w:ascii="SFNS Display" w:hAnsi="SFNS Display"/>
          <w:color w:val="000000" w:themeColor="text1"/>
          <w:spacing w:val="-1"/>
          <w:sz w:val="28"/>
          <w:szCs w:val="28"/>
          <w:shd w:val="clear" w:color="auto" w:fill="FFFFFF"/>
        </w:rPr>
        <w:t>k</w:t>
      </w:r>
      <w:r w:rsidRPr="00C03CB8">
        <w:rPr>
          <w:rFonts w:ascii="SFNS Display" w:hAnsi="SFNS Display"/>
          <w:color w:val="000000" w:themeColor="text1"/>
          <w:spacing w:val="-1"/>
          <w:sz w:val="28"/>
          <w:szCs w:val="28"/>
          <w:shd w:val="clear" w:color="auto" w:fill="FFFFFF"/>
        </w:rPr>
        <w:t>-1 folds and test on the one-fold that was left out. It does this for all combinations and averages the result on each instance.</w:t>
      </w:r>
    </w:p>
    <w:p w14:paraId="378D7FAF" w14:textId="77777777" w:rsidR="0069611C" w:rsidRPr="00C03CB8" w:rsidRDefault="0069611C" w:rsidP="0069611C">
      <w:pPr>
        <w:pStyle w:val="ListParagraph"/>
        <w:rPr>
          <w:rFonts w:ascii="SFNS Display" w:hAnsi="SFNS Display"/>
          <w:color w:val="000000" w:themeColor="text1"/>
          <w:sz w:val="28"/>
          <w:szCs w:val="28"/>
          <w:lang w:val="en-US"/>
        </w:rPr>
      </w:pPr>
    </w:p>
    <w:p w14:paraId="0A714C6C" w14:textId="79731379" w:rsidR="0069611C" w:rsidRPr="00C03CB8" w:rsidRDefault="0069611C" w:rsidP="0069611C">
      <w:pPr>
        <w:pStyle w:val="ListParagraph"/>
        <w:spacing w:line="276" w:lineRule="auto"/>
        <w:rPr>
          <w:rFonts w:ascii="SFNS Display" w:hAnsi="SFNS Display"/>
          <w:color w:val="FF0000"/>
          <w:sz w:val="28"/>
          <w:szCs w:val="28"/>
          <w:lang w:val="en-US"/>
        </w:rPr>
      </w:pPr>
    </w:p>
    <w:p w14:paraId="301C5485" w14:textId="1B42A584" w:rsidR="00471846" w:rsidRPr="00C03CB8" w:rsidRDefault="0069611C" w:rsidP="00471846">
      <w:pPr>
        <w:pStyle w:val="ListParagraph"/>
        <w:rPr>
          <w:rFonts w:ascii="SFNS Display" w:hAnsi="SFNS Display"/>
          <w:color w:val="FF0000"/>
          <w:sz w:val="28"/>
          <w:szCs w:val="28"/>
          <w:lang w:val="en-US"/>
        </w:rPr>
      </w:pPr>
      <w:r w:rsidRPr="00C03CB8">
        <w:rPr>
          <w:rFonts w:ascii="SFNS Display" w:hAnsi="SFNS Display"/>
          <w:noProof/>
          <w:sz w:val="16"/>
          <w:szCs w:val="16"/>
        </w:rPr>
        <w:drawing>
          <wp:anchor distT="0" distB="0" distL="114300" distR="114300" simplePos="0" relativeHeight="251662336" behindDoc="0" locked="0" layoutInCell="1" allowOverlap="1" wp14:anchorId="413A7997" wp14:editId="749FC458">
            <wp:simplePos x="0" y="0"/>
            <wp:positionH relativeFrom="margin">
              <wp:align>right</wp:align>
            </wp:positionH>
            <wp:positionV relativeFrom="paragraph">
              <wp:posOffset>1905</wp:posOffset>
            </wp:positionV>
            <wp:extent cx="5731510" cy="1123950"/>
            <wp:effectExtent l="19050" t="19050" r="21590" b="190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112395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6461811C" w14:textId="7C842203" w:rsidR="00471846" w:rsidRPr="00C03CB8" w:rsidRDefault="00471846" w:rsidP="00471846">
      <w:pPr>
        <w:pStyle w:val="ListParagraph"/>
        <w:rPr>
          <w:rFonts w:ascii="SFNS Display" w:hAnsi="SFNS Display"/>
          <w:color w:val="000000" w:themeColor="text1"/>
          <w:sz w:val="28"/>
          <w:szCs w:val="28"/>
          <w:lang w:val="en-US"/>
        </w:rPr>
      </w:pPr>
      <w:r w:rsidRPr="00C03CB8">
        <w:rPr>
          <w:rFonts w:ascii="SFNS Display" w:hAnsi="SFNS Display"/>
          <w:color w:val="000000" w:themeColor="text1"/>
          <w:sz w:val="28"/>
          <w:szCs w:val="28"/>
          <w:lang w:val="en-US"/>
        </w:rPr>
        <w:t>Accuracy</w:t>
      </w:r>
      <w:r w:rsidR="000C6DFB" w:rsidRPr="00C03CB8">
        <w:rPr>
          <w:rFonts w:ascii="SFNS Display" w:hAnsi="SFNS Display"/>
          <w:color w:val="000000" w:themeColor="text1"/>
          <w:sz w:val="28"/>
          <w:szCs w:val="28"/>
          <w:lang w:val="en-US"/>
        </w:rPr>
        <w:t xml:space="preserve"> on the validation dataset</w:t>
      </w:r>
      <w:r w:rsidRPr="00C03CB8">
        <w:rPr>
          <w:rFonts w:ascii="SFNS Display" w:hAnsi="SFNS Display"/>
          <w:color w:val="000000" w:themeColor="text1"/>
          <w:sz w:val="28"/>
          <w:szCs w:val="28"/>
          <w:lang w:val="en-US"/>
        </w:rPr>
        <w:t>: 69.56%</w:t>
      </w:r>
    </w:p>
    <w:p w14:paraId="1EE31C3C" w14:textId="77777777" w:rsidR="00D66745" w:rsidRPr="00C03CB8" w:rsidRDefault="00D66745" w:rsidP="00D66745">
      <w:pPr>
        <w:pStyle w:val="Heading1"/>
        <w:spacing w:line="276" w:lineRule="auto"/>
        <w:ind w:left="720"/>
        <w:rPr>
          <w:rFonts w:ascii="SFNS Display" w:hAnsi="SFNS Display"/>
          <w:sz w:val="28"/>
          <w:szCs w:val="28"/>
          <w:lang w:val="en-US"/>
        </w:rPr>
      </w:pPr>
    </w:p>
    <w:p w14:paraId="5D916B2A" w14:textId="1FDA906B" w:rsidR="001D4383" w:rsidRPr="00C03CB8" w:rsidRDefault="001D4383" w:rsidP="002C62DF">
      <w:pPr>
        <w:pStyle w:val="Heading1"/>
        <w:numPr>
          <w:ilvl w:val="0"/>
          <w:numId w:val="1"/>
        </w:numPr>
        <w:spacing w:line="276" w:lineRule="auto"/>
        <w:rPr>
          <w:rFonts w:ascii="SFNS Display" w:hAnsi="SFNS Display"/>
          <w:sz w:val="28"/>
          <w:szCs w:val="28"/>
          <w:lang w:val="en-US"/>
        </w:rPr>
      </w:pPr>
      <w:r w:rsidRPr="00C03CB8">
        <w:rPr>
          <w:rFonts w:ascii="SFNS Display" w:hAnsi="SFNS Display"/>
          <w:sz w:val="28"/>
          <w:szCs w:val="28"/>
          <w:lang w:val="en-US"/>
        </w:rPr>
        <w:t>CHALLENGES</w:t>
      </w:r>
    </w:p>
    <w:p w14:paraId="5D4DBA28" w14:textId="09EB8127" w:rsidR="0069611C" w:rsidRPr="00C03CB8" w:rsidRDefault="0069611C" w:rsidP="0069611C">
      <w:pPr>
        <w:rPr>
          <w:rFonts w:ascii="SFNS Display" w:hAnsi="SFNS Display"/>
          <w:sz w:val="16"/>
          <w:szCs w:val="16"/>
          <w:lang w:val="en-US"/>
        </w:rPr>
      </w:pPr>
    </w:p>
    <w:p w14:paraId="2AC668DF" w14:textId="58E04F54" w:rsidR="0069611C" w:rsidRPr="00C03CB8" w:rsidRDefault="0069611C" w:rsidP="0069611C">
      <w:pPr>
        <w:rPr>
          <w:rFonts w:ascii="SFNS Display" w:hAnsi="SFNS Display"/>
          <w:sz w:val="28"/>
          <w:szCs w:val="28"/>
          <w:lang w:val="en-US"/>
        </w:rPr>
      </w:pPr>
      <w:r w:rsidRPr="00C03CB8">
        <w:rPr>
          <w:rFonts w:ascii="SFNS Display" w:hAnsi="SFNS Display"/>
          <w:sz w:val="28"/>
          <w:szCs w:val="28"/>
          <w:lang w:val="en-US"/>
        </w:rPr>
        <w:t>Challenges I faced during model building were:</w:t>
      </w:r>
    </w:p>
    <w:p w14:paraId="047C275A" w14:textId="071A9AD1" w:rsidR="00C305BE" w:rsidRPr="00C03CB8" w:rsidRDefault="00C305BE" w:rsidP="002C62DF">
      <w:pPr>
        <w:spacing w:line="276" w:lineRule="auto"/>
        <w:rPr>
          <w:rFonts w:ascii="SFNS Display" w:hAnsi="SFNS Display"/>
          <w:sz w:val="16"/>
          <w:szCs w:val="16"/>
          <w:lang w:val="en-US"/>
        </w:rPr>
      </w:pPr>
    </w:p>
    <w:p w14:paraId="2757F2ED" w14:textId="467A633C" w:rsidR="00471846" w:rsidRPr="00C03CB8" w:rsidRDefault="0069611C" w:rsidP="0069611C">
      <w:pPr>
        <w:pStyle w:val="ListParagraph"/>
        <w:spacing w:line="276" w:lineRule="auto"/>
        <w:rPr>
          <w:rFonts w:ascii="SFNS Display" w:hAnsi="SFNS Display"/>
          <w:sz w:val="28"/>
          <w:szCs w:val="28"/>
          <w:lang w:val="en-US"/>
        </w:rPr>
      </w:pPr>
      <w:r w:rsidRPr="00C03CB8">
        <w:rPr>
          <w:rFonts w:ascii="SFNS Display" w:hAnsi="SFNS Display"/>
          <w:sz w:val="28"/>
          <w:szCs w:val="28"/>
          <w:lang w:val="en-US"/>
        </w:rPr>
        <w:t xml:space="preserve">1. </w:t>
      </w:r>
      <w:r w:rsidR="00471846" w:rsidRPr="00C03CB8">
        <w:rPr>
          <w:rFonts w:ascii="SFNS Display" w:hAnsi="SFNS Display"/>
          <w:color w:val="FF0000"/>
          <w:sz w:val="28"/>
          <w:szCs w:val="28"/>
          <w:lang w:val="en-US"/>
        </w:rPr>
        <w:t>Time</w:t>
      </w:r>
      <w:r w:rsidRPr="00C03CB8">
        <w:rPr>
          <w:rFonts w:ascii="SFNS Display" w:hAnsi="SFNS Display"/>
          <w:color w:val="FF0000"/>
          <w:sz w:val="28"/>
          <w:szCs w:val="28"/>
          <w:lang w:val="en-US"/>
        </w:rPr>
        <w:t xml:space="preserve"> consumption: </w:t>
      </w:r>
      <w:r w:rsidRPr="00C03CB8">
        <w:rPr>
          <w:rFonts w:ascii="SFNS Display" w:hAnsi="SFNS Display"/>
          <w:sz w:val="28"/>
          <w:szCs w:val="28"/>
          <w:lang w:val="en-US"/>
        </w:rPr>
        <w:t xml:space="preserve">The model sometimes took way too much time to fit the model and to predict the sentiment. </w:t>
      </w:r>
      <w:r w:rsidR="00F933FF" w:rsidRPr="00C03CB8">
        <w:rPr>
          <w:rFonts w:ascii="SFNS Display" w:hAnsi="SFNS Display"/>
          <w:sz w:val="28"/>
          <w:szCs w:val="28"/>
          <w:lang w:val="en-US"/>
        </w:rPr>
        <w:t xml:space="preserve">This was due to the constraint of the local machines. </w:t>
      </w:r>
    </w:p>
    <w:p w14:paraId="31D5C285" w14:textId="70943F01" w:rsidR="0069611C" w:rsidRPr="00C03CB8" w:rsidRDefault="0069611C" w:rsidP="0069611C">
      <w:pPr>
        <w:pStyle w:val="ListParagraph"/>
        <w:spacing w:line="276" w:lineRule="auto"/>
        <w:rPr>
          <w:rFonts w:ascii="SFNS Display" w:hAnsi="SFNS Display"/>
          <w:sz w:val="28"/>
          <w:szCs w:val="28"/>
          <w:lang w:val="en-US"/>
        </w:rPr>
      </w:pPr>
    </w:p>
    <w:p w14:paraId="02420FA4" w14:textId="19E4BA84" w:rsidR="0069611C" w:rsidRPr="00C03CB8" w:rsidRDefault="0069611C" w:rsidP="0069611C">
      <w:pPr>
        <w:pStyle w:val="ListParagraph"/>
        <w:spacing w:line="276" w:lineRule="auto"/>
        <w:rPr>
          <w:rFonts w:ascii="SFNS Display" w:hAnsi="SFNS Display"/>
          <w:sz w:val="28"/>
          <w:szCs w:val="28"/>
          <w:lang w:val="en-US"/>
        </w:rPr>
      </w:pPr>
      <w:r w:rsidRPr="00C03CB8">
        <w:rPr>
          <w:rFonts w:ascii="SFNS Display" w:hAnsi="SFNS Display"/>
          <w:sz w:val="28"/>
          <w:szCs w:val="28"/>
          <w:lang w:val="en-US"/>
        </w:rPr>
        <w:t xml:space="preserve">2. </w:t>
      </w:r>
      <w:r w:rsidRPr="00C03CB8">
        <w:rPr>
          <w:rFonts w:ascii="SFNS Display" w:hAnsi="SFNS Display"/>
          <w:color w:val="FF0000"/>
          <w:sz w:val="28"/>
          <w:szCs w:val="28"/>
          <w:lang w:val="en-US"/>
        </w:rPr>
        <w:t xml:space="preserve">Overfitting: </w:t>
      </w:r>
      <w:r w:rsidRPr="00C03CB8">
        <w:rPr>
          <w:rFonts w:ascii="SFNS Display" w:hAnsi="SFNS Display"/>
          <w:sz w:val="28"/>
          <w:szCs w:val="28"/>
          <w:lang w:val="en-US"/>
        </w:rPr>
        <w:t xml:space="preserve">The model built worked well with the testing data but when a completely new (unseen) data was used </w:t>
      </w:r>
      <w:r w:rsidR="000D266A" w:rsidRPr="00C03CB8">
        <w:rPr>
          <w:rFonts w:ascii="SFNS Display" w:hAnsi="SFNS Display"/>
          <w:sz w:val="28"/>
          <w:szCs w:val="28"/>
          <w:lang w:val="en-US"/>
        </w:rPr>
        <w:t>for the model to</w:t>
      </w:r>
      <w:r w:rsidRPr="00C03CB8">
        <w:rPr>
          <w:rFonts w:ascii="SFNS Display" w:hAnsi="SFNS Display"/>
          <w:sz w:val="28"/>
          <w:szCs w:val="28"/>
          <w:lang w:val="en-US"/>
        </w:rPr>
        <w:t xml:space="preserve"> predict, the accuracy was pretty low.</w:t>
      </w:r>
    </w:p>
    <w:p w14:paraId="2B9544F7" w14:textId="5C38692F" w:rsidR="00F406E9" w:rsidRPr="00C03CB8" w:rsidRDefault="00F406E9" w:rsidP="002C62DF">
      <w:pPr>
        <w:spacing w:line="276" w:lineRule="auto"/>
        <w:rPr>
          <w:rFonts w:ascii="SFNS Display" w:hAnsi="SFNS Display"/>
          <w:sz w:val="16"/>
          <w:szCs w:val="16"/>
          <w:lang w:val="en-US"/>
        </w:rPr>
      </w:pPr>
    </w:p>
    <w:p w14:paraId="7B280783" w14:textId="77777777" w:rsidR="00CE3E7B" w:rsidRPr="00C03CB8" w:rsidRDefault="00CE3E7B" w:rsidP="002C62DF">
      <w:pPr>
        <w:spacing w:line="276" w:lineRule="auto"/>
        <w:rPr>
          <w:rFonts w:ascii="SFNS Display" w:hAnsi="SFNS Display"/>
          <w:sz w:val="16"/>
          <w:szCs w:val="16"/>
          <w:lang w:val="en-US"/>
        </w:rPr>
      </w:pPr>
    </w:p>
    <w:p w14:paraId="2C1FED8A" w14:textId="0E0B6B8B" w:rsidR="00CE3E7B" w:rsidRPr="00C03CB8" w:rsidRDefault="00CE3E7B" w:rsidP="00CE3E7B">
      <w:pPr>
        <w:pStyle w:val="Heading1"/>
        <w:numPr>
          <w:ilvl w:val="0"/>
          <w:numId w:val="1"/>
        </w:numPr>
        <w:spacing w:line="276" w:lineRule="auto"/>
        <w:rPr>
          <w:rFonts w:ascii="SFNS Display" w:hAnsi="SFNS Display"/>
          <w:sz w:val="28"/>
          <w:szCs w:val="28"/>
          <w:lang w:val="en-US"/>
        </w:rPr>
      </w:pPr>
      <w:r w:rsidRPr="00C03CB8">
        <w:rPr>
          <w:rFonts w:ascii="SFNS Display" w:hAnsi="SFNS Display"/>
          <w:sz w:val="28"/>
          <w:szCs w:val="28"/>
          <w:lang w:val="en-US"/>
        </w:rPr>
        <w:t>HOW WOULD YOU LIKE TO IMPROVE MODEL/ACCURACY?</w:t>
      </w:r>
    </w:p>
    <w:p w14:paraId="672965B2" w14:textId="77777777" w:rsidR="00CE3E7B" w:rsidRPr="00C03CB8" w:rsidRDefault="00CE3E7B" w:rsidP="00CE3E7B">
      <w:pPr>
        <w:rPr>
          <w:rFonts w:ascii="SFNS Display" w:hAnsi="SFNS Display"/>
          <w:sz w:val="16"/>
          <w:szCs w:val="16"/>
          <w:lang w:val="en-US"/>
        </w:rPr>
      </w:pPr>
    </w:p>
    <w:p w14:paraId="68BB03F8" w14:textId="7DB18F7F" w:rsidR="000D266A" w:rsidRPr="00C03CB8" w:rsidRDefault="00D515C2" w:rsidP="000D266A">
      <w:pPr>
        <w:pStyle w:val="ListParagraph"/>
        <w:numPr>
          <w:ilvl w:val="0"/>
          <w:numId w:val="9"/>
        </w:numPr>
        <w:rPr>
          <w:rFonts w:ascii="SFNS Display" w:hAnsi="SFNS Display"/>
          <w:sz w:val="28"/>
          <w:szCs w:val="28"/>
          <w:lang w:val="en-US"/>
        </w:rPr>
      </w:pPr>
      <w:r w:rsidRPr="00C03CB8">
        <w:rPr>
          <w:rFonts w:ascii="SFNS Display" w:hAnsi="SFNS Display"/>
          <w:color w:val="FF0000"/>
          <w:sz w:val="28"/>
          <w:szCs w:val="28"/>
          <w:lang w:val="en-US"/>
        </w:rPr>
        <w:t>Feed</w:t>
      </w:r>
      <w:r w:rsidR="00CE3E7B" w:rsidRPr="00C03CB8">
        <w:rPr>
          <w:rFonts w:ascii="SFNS Display" w:hAnsi="SFNS Display"/>
          <w:color w:val="FF0000"/>
          <w:sz w:val="28"/>
          <w:szCs w:val="28"/>
          <w:lang w:val="en-US"/>
        </w:rPr>
        <w:t xml:space="preserve"> more</w:t>
      </w:r>
      <w:r w:rsidRPr="00C03CB8">
        <w:rPr>
          <w:rFonts w:ascii="SFNS Display" w:hAnsi="SFNS Display"/>
          <w:color w:val="FF0000"/>
          <w:sz w:val="28"/>
          <w:szCs w:val="28"/>
          <w:lang w:val="en-US"/>
        </w:rPr>
        <w:t xml:space="preserve"> training</w:t>
      </w:r>
      <w:r w:rsidR="00CE3E7B" w:rsidRPr="00C03CB8">
        <w:rPr>
          <w:rFonts w:ascii="SFNS Display" w:hAnsi="SFNS Display"/>
          <w:color w:val="FF0000"/>
          <w:sz w:val="28"/>
          <w:szCs w:val="28"/>
          <w:lang w:val="en-US"/>
        </w:rPr>
        <w:t xml:space="preserve"> data:</w:t>
      </w:r>
      <w:r w:rsidR="00CE3E7B" w:rsidRPr="00C03CB8">
        <w:rPr>
          <w:rFonts w:ascii="SFNS Display" w:hAnsi="SFNS Display"/>
          <w:sz w:val="28"/>
          <w:szCs w:val="28"/>
          <w:lang w:val="en-US"/>
        </w:rPr>
        <w:t xml:space="preserve"> We can collect more tweets and use the model to predict the sentiments. If the model provides </w:t>
      </w:r>
      <w:r w:rsidR="00CE3E7B" w:rsidRPr="00C03CB8">
        <w:rPr>
          <w:rFonts w:ascii="SFNS Display" w:hAnsi="SFNS Display"/>
          <w:sz w:val="28"/>
          <w:szCs w:val="28"/>
          <w:lang w:val="en-US"/>
        </w:rPr>
        <w:lastRenderedPageBreak/>
        <w:t xml:space="preserve">sufficient accuracy then the model works fine. If not, the data can be used to </w:t>
      </w:r>
      <w:r w:rsidR="000D266A" w:rsidRPr="00C03CB8">
        <w:rPr>
          <w:rFonts w:ascii="SFNS Display" w:hAnsi="SFNS Display"/>
          <w:sz w:val="28"/>
          <w:szCs w:val="28"/>
          <w:lang w:val="en-US"/>
        </w:rPr>
        <w:t>train the model more</w:t>
      </w:r>
    </w:p>
    <w:p w14:paraId="19781FB5" w14:textId="77777777" w:rsidR="00F933FF" w:rsidRPr="00C03CB8" w:rsidRDefault="00F933FF" w:rsidP="00F933FF">
      <w:pPr>
        <w:pStyle w:val="ListParagraph"/>
        <w:rPr>
          <w:rFonts w:ascii="SFNS Display" w:hAnsi="SFNS Display"/>
          <w:sz w:val="28"/>
          <w:szCs w:val="28"/>
          <w:lang w:val="en-US"/>
        </w:rPr>
      </w:pPr>
    </w:p>
    <w:p w14:paraId="059886A2" w14:textId="528E8511" w:rsidR="000D266A" w:rsidRPr="00C03CB8" w:rsidRDefault="000D266A" w:rsidP="000D266A">
      <w:pPr>
        <w:pStyle w:val="ListParagraph"/>
        <w:numPr>
          <w:ilvl w:val="0"/>
          <w:numId w:val="9"/>
        </w:numPr>
        <w:rPr>
          <w:rFonts w:ascii="SFNS Display" w:hAnsi="SFNS Display"/>
          <w:sz w:val="28"/>
          <w:szCs w:val="28"/>
          <w:lang w:val="en-US"/>
        </w:rPr>
      </w:pPr>
      <w:r w:rsidRPr="00C03CB8">
        <w:rPr>
          <w:rFonts w:ascii="SFNS Display" w:hAnsi="SFNS Display"/>
          <w:sz w:val="28"/>
          <w:szCs w:val="28"/>
          <w:lang w:val="en-US"/>
        </w:rPr>
        <w:t xml:space="preserve"> </w:t>
      </w:r>
      <w:r w:rsidRPr="00C03CB8">
        <w:rPr>
          <w:rFonts w:ascii="SFNS Display" w:hAnsi="SFNS Display"/>
          <w:color w:val="FF0000"/>
          <w:sz w:val="28"/>
          <w:szCs w:val="28"/>
          <w:lang w:val="en-US"/>
        </w:rPr>
        <w:t>Improved Feature Engineering:</w:t>
      </w:r>
      <w:r w:rsidRPr="00C03CB8">
        <w:rPr>
          <w:rFonts w:ascii="SFNS Display" w:hAnsi="SFNS Display"/>
          <w:sz w:val="28"/>
          <w:szCs w:val="28"/>
          <w:lang w:val="en-US"/>
        </w:rPr>
        <w:t xml:space="preserve"> For the model to perform optimally, it must have optimal inputs. Therefore, all the </w:t>
      </w:r>
      <w:r w:rsidR="001C0137" w:rsidRPr="00C03CB8">
        <w:rPr>
          <w:rFonts w:ascii="SFNS Display" w:hAnsi="SFNS Display"/>
          <w:b/>
          <w:bCs/>
          <w:sz w:val="28"/>
          <w:szCs w:val="28"/>
          <w:highlight w:val="yellow"/>
          <w:lang w:val="en-US"/>
        </w:rPr>
        <w:t>unnecessary</w:t>
      </w:r>
      <w:r w:rsidRPr="00C03CB8">
        <w:rPr>
          <w:rFonts w:ascii="SFNS Display" w:hAnsi="SFNS Display"/>
          <w:sz w:val="28"/>
          <w:szCs w:val="28"/>
          <w:lang w:val="en-US"/>
        </w:rPr>
        <w:t xml:space="preserve"> data must be removed and all the </w:t>
      </w:r>
      <w:r w:rsidRPr="00C03CB8">
        <w:rPr>
          <w:rFonts w:ascii="SFNS Display" w:hAnsi="SFNS Display"/>
          <w:b/>
          <w:bCs/>
          <w:sz w:val="28"/>
          <w:szCs w:val="28"/>
          <w:highlight w:val="yellow"/>
          <w:lang w:val="en-US"/>
        </w:rPr>
        <w:t>important</w:t>
      </w:r>
      <w:r w:rsidRPr="00C03CB8">
        <w:rPr>
          <w:rFonts w:ascii="SFNS Display" w:hAnsi="SFNS Display"/>
          <w:b/>
          <w:bCs/>
          <w:sz w:val="28"/>
          <w:szCs w:val="28"/>
          <w:lang w:val="en-US"/>
        </w:rPr>
        <w:t xml:space="preserve"> </w:t>
      </w:r>
      <w:r w:rsidRPr="00C03CB8">
        <w:rPr>
          <w:rFonts w:ascii="SFNS Display" w:hAnsi="SFNS Display"/>
          <w:sz w:val="28"/>
          <w:szCs w:val="28"/>
          <w:lang w:val="en-US"/>
        </w:rPr>
        <w:t>data must be present in the right form. For example, the links in a tweet need not be significant enough to determine its sentiment. Hence, it can be removed. And similarly, the most commonly or least commonly occurring words do not contribute</w:t>
      </w:r>
      <w:r w:rsidR="00F933FF" w:rsidRPr="00C03CB8">
        <w:rPr>
          <w:rFonts w:ascii="SFNS Display" w:hAnsi="SFNS Display"/>
          <w:sz w:val="28"/>
          <w:szCs w:val="28"/>
          <w:lang w:val="en-US"/>
        </w:rPr>
        <w:t>, thus they can be excluded.</w:t>
      </w:r>
    </w:p>
    <w:p w14:paraId="7C31B985" w14:textId="77777777" w:rsidR="00F933FF" w:rsidRPr="00C03CB8" w:rsidRDefault="00F933FF" w:rsidP="00F933FF">
      <w:pPr>
        <w:pStyle w:val="ListParagraph"/>
        <w:rPr>
          <w:rFonts w:ascii="SFNS Display" w:hAnsi="SFNS Display"/>
          <w:sz w:val="28"/>
          <w:szCs w:val="28"/>
          <w:lang w:val="en-US"/>
        </w:rPr>
      </w:pPr>
    </w:p>
    <w:p w14:paraId="4093ABC7" w14:textId="45E1CC76" w:rsidR="00F933FF" w:rsidRPr="00C03CB8" w:rsidRDefault="00F933FF" w:rsidP="000D266A">
      <w:pPr>
        <w:pStyle w:val="ListParagraph"/>
        <w:numPr>
          <w:ilvl w:val="0"/>
          <w:numId w:val="9"/>
        </w:numPr>
        <w:rPr>
          <w:rFonts w:ascii="SFNS Display" w:hAnsi="SFNS Display"/>
          <w:sz w:val="28"/>
          <w:szCs w:val="28"/>
          <w:lang w:val="en-US"/>
        </w:rPr>
      </w:pPr>
      <w:r w:rsidRPr="00C03CB8">
        <w:rPr>
          <w:rFonts w:ascii="SFNS Display" w:hAnsi="SFNS Display"/>
          <w:sz w:val="28"/>
          <w:szCs w:val="28"/>
          <w:lang w:val="en-US"/>
        </w:rPr>
        <w:t xml:space="preserve"> </w:t>
      </w:r>
      <w:r w:rsidR="00D57053" w:rsidRPr="00C03CB8">
        <w:rPr>
          <w:rFonts w:ascii="SFNS Display" w:hAnsi="SFNS Display"/>
          <w:color w:val="FF0000"/>
          <w:sz w:val="28"/>
          <w:szCs w:val="28"/>
          <w:lang w:val="en-US"/>
        </w:rPr>
        <w:t>Using a different algorithm:</w:t>
      </w:r>
      <w:r w:rsidR="00D57053" w:rsidRPr="00C03CB8">
        <w:rPr>
          <w:rFonts w:ascii="SFNS Display" w:hAnsi="SFNS Display"/>
          <w:sz w:val="28"/>
          <w:szCs w:val="28"/>
          <w:lang w:val="en-US"/>
        </w:rPr>
        <w:t xml:space="preserve"> </w:t>
      </w:r>
      <w:r w:rsidR="00D57053" w:rsidRPr="00C03CB8">
        <w:rPr>
          <w:rFonts w:ascii="SFNS Display" w:hAnsi="SFNS Display" w:cs="Segoe UI"/>
          <w:color w:val="171717"/>
          <w:sz w:val="28"/>
          <w:szCs w:val="28"/>
          <w:shd w:val="clear" w:color="auto" w:fill="FFFFFF"/>
        </w:rPr>
        <w:t>It may be the case that the problem trying to be solved and the way the data is structured does not fit well into the current algorithm. In such case, A different algorithm can be used to see if it learns better from the data.</w:t>
      </w:r>
    </w:p>
    <w:p w14:paraId="452BF037" w14:textId="77777777" w:rsidR="00D57053" w:rsidRPr="00C03CB8" w:rsidRDefault="00D57053" w:rsidP="00D57053">
      <w:pPr>
        <w:pStyle w:val="ListParagraph"/>
        <w:rPr>
          <w:rFonts w:ascii="SFNS Display" w:hAnsi="SFNS Display"/>
          <w:sz w:val="28"/>
          <w:szCs w:val="28"/>
          <w:lang w:val="en-US"/>
        </w:rPr>
      </w:pPr>
    </w:p>
    <w:p w14:paraId="026DB100" w14:textId="5D53560B" w:rsidR="00D57053" w:rsidRPr="00C03CB8" w:rsidRDefault="00A50195" w:rsidP="000D266A">
      <w:pPr>
        <w:pStyle w:val="ListParagraph"/>
        <w:numPr>
          <w:ilvl w:val="0"/>
          <w:numId w:val="9"/>
        </w:numPr>
        <w:rPr>
          <w:rFonts w:ascii="SFNS Display" w:hAnsi="SFNS Display"/>
          <w:sz w:val="28"/>
          <w:szCs w:val="28"/>
          <w:lang w:val="en-US"/>
        </w:rPr>
      </w:pPr>
      <w:r w:rsidRPr="00C03CB8">
        <w:rPr>
          <w:rFonts w:ascii="SFNS Display" w:hAnsi="SFNS Display"/>
          <w:sz w:val="28"/>
          <w:szCs w:val="28"/>
          <w:lang w:val="en-US"/>
        </w:rPr>
        <w:t xml:space="preserve"> </w:t>
      </w:r>
      <w:r w:rsidRPr="00C03CB8">
        <w:rPr>
          <w:rFonts w:ascii="SFNS Display" w:hAnsi="SFNS Display"/>
          <w:color w:val="FF0000"/>
          <w:sz w:val="28"/>
          <w:szCs w:val="28"/>
          <w:lang w:val="en-US"/>
        </w:rPr>
        <w:t xml:space="preserve">Ensemble Methods: </w:t>
      </w:r>
      <w:r w:rsidRPr="00C03CB8">
        <w:rPr>
          <w:rFonts w:ascii="SFNS Display" w:hAnsi="SFNS Display"/>
          <w:color w:val="000000" w:themeColor="text1"/>
          <w:spacing w:val="2"/>
          <w:sz w:val="28"/>
          <w:szCs w:val="28"/>
          <w:shd w:val="clear" w:color="auto" w:fill="FFFFFF"/>
        </w:rPr>
        <w:t>Ensemble method can improve the performance of prediction of more than any single model. And random forest</w:t>
      </w:r>
      <w:r w:rsidR="00EA09E5" w:rsidRPr="00C03CB8">
        <w:rPr>
          <w:rFonts w:ascii="SFNS Display" w:hAnsi="SFNS Display"/>
          <w:color w:val="000000" w:themeColor="text1"/>
          <w:spacing w:val="2"/>
          <w:sz w:val="28"/>
          <w:szCs w:val="28"/>
          <w:shd w:val="clear" w:color="auto" w:fill="FFFFFF"/>
        </w:rPr>
        <w:t xml:space="preserve"> </w:t>
      </w:r>
      <w:r w:rsidRPr="00C03CB8">
        <w:rPr>
          <w:rFonts w:ascii="SFNS Display" w:hAnsi="SFNS Display"/>
          <w:color w:val="000000" w:themeColor="text1"/>
          <w:spacing w:val="2"/>
          <w:sz w:val="28"/>
          <w:szCs w:val="28"/>
          <w:shd w:val="clear" w:color="auto" w:fill="FFFFFF"/>
        </w:rPr>
        <w:t>is the technique used many times for ensembling the machine learning model.</w:t>
      </w:r>
    </w:p>
    <w:p w14:paraId="533E9C5E" w14:textId="7A8E002A" w:rsidR="001D4383" w:rsidRPr="00C03CB8" w:rsidRDefault="00CE3E7B" w:rsidP="002C62DF">
      <w:pPr>
        <w:pStyle w:val="Heading1"/>
        <w:numPr>
          <w:ilvl w:val="0"/>
          <w:numId w:val="1"/>
        </w:numPr>
        <w:spacing w:line="276" w:lineRule="auto"/>
        <w:rPr>
          <w:rFonts w:ascii="SFNS Display" w:hAnsi="SFNS Display"/>
          <w:sz w:val="28"/>
          <w:szCs w:val="28"/>
          <w:lang w:val="en-US"/>
        </w:rPr>
      </w:pPr>
      <w:r w:rsidRPr="00C03CB8">
        <w:rPr>
          <w:rFonts w:ascii="SFNS Display" w:hAnsi="SFNS Display"/>
          <w:sz w:val="28"/>
          <w:szCs w:val="28"/>
          <w:lang w:val="en-US"/>
        </w:rPr>
        <w:t>RESEARCH ON STATE-OF-THE-ART SENTIMENT ANALYSIS – A WRITE UP</w:t>
      </w:r>
    </w:p>
    <w:p w14:paraId="34A95128" w14:textId="5E9B35C9" w:rsidR="006239D2" w:rsidRPr="00C03CB8" w:rsidRDefault="006239D2" w:rsidP="006239D2">
      <w:pPr>
        <w:rPr>
          <w:rFonts w:ascii="SFNS Display" w:hAnsi="SFNS Display"/>
          <w:sz w:val="16"/>
          <w:szCs w:val="16"/>
          <w:lang w:val="en-US"/>
        </w:rPr>
      </w:pPr>
    </w:p>
    <w:p w14:paraId="036B3A16" w14:textId="6BD08771" w:rsidR="006239D2" w:rsidRPr="00B62760" w:rsidRDefault="006239D2" w:rsidP="006239D2">
      <w:pPr>
        <w:rPr>
          <w:rFonts w:ascii="SFNS Display" w:hAnsi="SFNS Display" w:cs="Arial"/>
          <w:color w:val="000000" w:themeColor="text1"/>
          <w:sz w:val="28"/>
          <w:szCs w:val="28"/>
          <w:shd w:val="clear" w:color="auto" w:fill="FFFFFF"/>
        </w:rPr>
      </w:pPr>
      <w:r w:rsidRPr="00B62760">
        <w:rPr>
          <w:rFonts w:ascii="SFNS Display" w:hAnsi="SFNS Display" w:cs="Arial"/>
          <w:color w:val="000000" w:themeColor="text1"/>
          <w:sz w:val="28"/>
          <w:szCs w:val="28"/>
          <w:shd w:val="clear" w:color="auto" w:fill="FFFFFF"/>
        </w:rPr>
        <w:t xml:space="preserve">In the last few years, Twitter becomes the most popular platform for individuals to share their experiences and viewpoints towards different products and services. Therefore, it attracts a lot of researchers to use it as a body for sentiment analysis and opinion mining research studies. Most of the previous research studies in this area have been using the traditional machine learning-based and lexicon-based approaches more compared to the deep learning approach to classify the emotional states of English tweets. Recently, deep learning approach has achieved remarkable results over the traditional machine learning algorithms in </w:t>
      </w:r>
      <w:r w:rsidR="00350DDD" w:rsidRPr="00B62760">
        <w:rPr>
          <w:rFonts w:ascii="SFNS Display" w:hAnsi="SFNS Display" w:cs="Arial"/>
          <w:color w:val="000000" w:themeColor="text1"/>
          <w:sz w:val="28"/>
          <w:szCs w:val="28"/>
          <w:shd w:val="clear" w:color="auto" w:fill="FFFFFF"/>
        </w:rPr>
        <w:t>analysing</w:t>
      </w:r>
      <w:r w:rsidRPr="00B62760">
        <w:rPr>
          <w:rFonts w:ascii="SFNS Display" w:hAnsi="SFNS Display" w:cs="Arial"/>
          <w:color w:val="000000" w:themeColor="text1"/>
          <w:sz w:val="28"/>
          <w:szCs w:val="28"/>
          <w:shd w:val="clear" w:color="auto" w:fill="FFFFFF"/>
        </w:rPr>
        <w:t xml:space="preserve"> a massive amount of data as the case with social networks da</w:t>
      </w:r>
      <w:r w:rsidR="00EA09E5" w:rsidRPr="00B62760">
        <w:rPr>
          <w:rFonts w:ascii="SFNS Display" w:hAnsi="SFNS Display" w:cs="Arial"/>
          <w:color w:val="000000" w:themeColor="text1"/>
          <w:sz w:val="28"/>
          <w:szCs w:val="28"/>
          <w:shd w:val="clear" w:color="auto" w:fill="FFFFFF"/>
        </w:rPr>
        <w:t xml:space="preserve">ta. It is seen that Bi-LSTMs perform well across datasets and that both LSTMs and Bi-LSTMs are particularly good at fine-grained sentiment tasks (i.e. with more than two classes). Incorporating sentiment information into </w:t>
      </w:r>
      <w:r w:rsidR="00EA09E5" w:rsidRPr="00B62760">
        <w:rPr>
          <w:rFonts w:ascii="SFNS Display" w:hAnsi="SFNS Display" w:cs="Arial"/>
          <w:color w:val="000000" w:themeColor="text1"/>
          <w:sz w:val="28"/>
          <w:szCs w:val="28"/>
          <w:shd w:val="clear" w:color="auto" w:fill="FFFFFF"/>
        </w:rPr>
        <w:lastRenderedPageBreak/>
        <w:t>word embeddings during training gives good results for datasets that are lexically similar to the training data.</w:t>
      </w:r>
    </w:p>
    <w:p w14:paraId="45E020C8" w14:textId="444D97B3" w:rsidR="007F0102" w:rsidRPr="00B62760" w:rsidRDefault="00EA09E5" w:rsidP="006239D2">
      <w:pPr>
        <w:rPr>
          <w:rFonts w:ascii="SFNS Display" w:hAnsi="SFNS Display" w:cs="Arial"/>
          <w:color w:val="000000" w:themeColor="text1"/>
          <w:sz w:val="28"/>
          <w:szCs w:val="28"/>
          <w:shd w:val="clear" w:color="auto" w:fill="FFFFFF"/>
        </w:rPr>
      </w:pPr>
      <w:r w:rsidRPr="00B62760">
        <w:rPr>
          <w:rFonts w:ascii="SFNS Display" w:hAnsi="SFNS Display" w:cs="Arial"/>
          <w:color w:val="000000" w:themeColor="text1"/>
          <w:sz w:val="28"/>
          <w:szCs w:val="28"/>
          <w:shd w:val="clear" w:color="auto" w:fill="FFFFFF"/>
        </w:rPr>
        <w:t xml:space="preserve">Along with traditional models such as Naïve Bayes, Logistic Regression, Random Forest Classifier, Support Vector Machine, and Gradient Boosted Trees, if CNN (Convoluted Neural Network) and RNN (Recurrent Neural Network) are used, </w:t>
      </w:r>
      <w:r w:rsidR="002043BB" w:rsidRPr="00B62760">
        <w:rPr>
          <w:rFonts w:ascii="SFNS Display" w:hAnsi="SFNS Display" w:cs="Arial"/>
          <w:color w:val="000000" w:themeColor="text1"/>
          <w:sz w:val="28"/>
          <w:szCs w:val="28"/>
          <w:shd w:val="clear" w:color="auto" w:fill="FFFFFF"/>
        </w:rPr>
        <w:t xml:space="preserve">it was noticed that CNN and RNN gave the best recall and F1-score for the analysis. </w:t>
      </w:r>
    </w:p>
    <w:p w14:paraId="7AC7A98B" w14:textId="17E76EC5" w:rsidR="006072E8" w:rsidRPr="00B62760" w:rsidRDefault="006072E8" w:rsidP="006239D2">
      <w:pPr>
        <w:rPr>
          <w:rFonts w:ascii="SFNS Display" w:hAnsi="SFNS Display" w:cs="Arial"/>
          <w:color w:val="000000" w:themeColor="text1"/>
          <w:sz w:val="28"/>
          <w:szCs w:val="28"/>
          <w:shd w:val="clear" w:color="auto" w:fill="FFFFFF"/>
        </w:rPr>
      </w:pPr>
    </w:p>
    <w:p w14:paraId="191CE670" w14:textId="5B0F8159" w:rsidR="006072E8" w:rsidRPr="00B62760" w:rsidRDefault="006072E8" w:rsidP="006239D2">
      <w:pPr>
        <w:rPr>
          <w:rFonts w:ascii="SFNS Display" w:hAnsi="SFNS Display" w:cs="Arial"/>
          <w:color w:val="000000" w:themeColor="text1"/>
          <w:sz w:val="28"/>
          <w:szCs w:val="28"/>
          <w:shd w:val="clear" w:color="auto" w:fill="FFFFFF"/>
        </w:rPr>
      </w:pPr>
      <w:r w:rsidRPr="00B62760">
        <w:rPr>
          <w:rFonts w:ascii="SFNS Display" w:hAnsi="SFNS Display" w:cs="Arial"/>
          <w:color w:val="000000" w:themeColor="text1"/>
          <w:sz w:val="28"/>
          <w:szCs w:val="28"/>
          <w:shd w:val="clear" w:color="auto" w:fill="FFFFFF"/>
        </w:rPr>
        <w:t>Below are the models which were predominantly used for the iMDb sentiment analysis</w:t>
      </w:r>
      <w:r w:rsidR="00E931CC">
        <w:rPr>
          <w:rFonts w:ascii="SFNS Display" w:hAnsi="SFNS Display" w:cs="Arial"/>
          <w:color w:val="000000" w:themeColor="text1"/>
          <w:sz w:val="28"/>
          <w:szCs w:val="28"/>
          <w:shd w:val="clear" w:color="auto" w:fill="FFFFFF"/>
        </w:rPr>
        <w:t>:</w:t>
      </w:r>
    </w:p>
    <w:p w14:paraId="43ED91D8" w14:textId="5CD34816" w:rsidR="001272C2" w:rsidRPr="00C03CB8" w:rsidRDefault="006072E8" w:rsidP="006239D2">
      <w:pPr>
        <w:rPr>
          <w:rFonts w:ascii="SFNS Display" w:hAnsi="SFNS Display" w:cs="Arial"/>
          <w:color w:val="333333"/>
          <w:sz w:val="40"/>
          <w:szCs w:val="40"/>
          <w:shd w:val="clear" w:color="auto" w:fill="FFFFFF"/>
        </w:rPr>
      </w:pPr>
      <w:r w:rsidRPr="00C03CB8">
        <w:rPr>
          <w:rFonts w:ascii="SFNS Display" w:hAnsi="SFNS Display"/>
          <w:noProof/>
        </w:rPr>
        <w:drawing>
          <wp:anchor distT="0" distB="0" distL="114300" distR="114300" simplePos="0" relativeHeight="251664384" behindDoc="0" locked="0" layoutInCell="1" allowOverlap="1" wp14:anchorId="0217D30D" wp14:editId="3081698E">
            <wp:simplePos x="0" y="0"/>
            <wp:positionH relativeFrom="margin">
              <wp:align>center</wp:align>
            </wp:positionH>
            <wp:positionV relativeFrom="paragraph">
              <wp:posOffset>191135</wp:posOffset>
            </wp:positionV>
            <wp:extent cx="1676400" cy="4946002"/>
            <wp:effectExtent l="19050" t="19050" r="19050" b="266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76400" cy="4946002"/>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2D022C32" w14:textId="6CDF2922" w:rsidR="007F0102" w:rsidRPr="00C03CB8" w:rsidRDefault="007F0102" w:rsidP="006239D2">
      <w:pPr>
        <w:rPr>
          <w:rFonts w:ascii="SFNS Display" w:hAnsi="SFNS Display" w:cs="Arial"/>
          <w:color w:val="333333"/>
          <w:sz w:val="40"/>
          <w:szCs w:val="40"/>
          <w:shd w:val="clear" w:color="auto" w:fill="FFFFFF"/>
        </w:rPr>
      </w:pPr>
    </w:p>
    <w:p w14:paraId="79068B6B" w14:textId="0B1F73B2" w:rsidR="00EA09E5" w:rsidRPr="00C03CB8" w:rsidRDefault="00EA09E5" w:rsidP="006239D2">
      <w:pPr>
        <w:rPr>
          <w:rFonts w:ascii="SFNS Display" w:hAnsi="SFNS Display" w:cs="Segoe UI"/>
          <w:color w:val="212529"/>
          <w:sz w:val="40"/>
          <w:szCs w:val="40"/>
          <w:shd w:val="clear" w:color="auto" w:fill="F8F9FA"/>
        </w:rPr>
      </w:pPr>
    </w:p>
    <w:p w14:paraId="50A635D3" w14:textId="136BC868" w:rsidR="00EA09E5" w:rsidRPr="00C03CB8" w:rsidRDefault="00EA09E5" w:rsidP="006239D2">
      <w:pPr>
        <w:rPr>
          <w:rFonts w:ascii="SFNS Display" w:hAnsi="SFNS Display" w:cs="Segoe UI"/>
          <w:color w:val="212529"/>
          <w:sz w:val="40"/>
          <w:szCs w:val="40"/>
          <w:shd w:val="clear" w:color="auto" w:fill="F8F9FA"/>
        </w:rPr>
      </w:pPr>
    </w:p>
    <w:p w14:paraId="28F3EEB6" w14:textId="7F2725C2" w:rsidR="00EA09E5" w:rsidRPr="00C03CB8" w:rsidRDefault="00EA09E5" w:rsidP="006239D2">
      <w:pPr>
        <w:rPr>
          <w:rFonts w:ascii="SFNS Display" w:hAnsi="SFNS Display"/>
          <w:sz w:val="40"/>
          <w:szCs w:val="40"/>
          <w:lang w:val="en-US"/>
        </w:rPr>
      </w:pPr>
    </w:p>
    <w:p w14:paraId="1BE08182" w14:textId="0ED51FC9" w:rsidR="00C03CB8" w:rsidRPr="00C03CB8" w:rsidRDefault="00C03CB8" w:rsidP="006239D2">
      <w:pPr>
        <w:rPr>
          <w:rFonts w:ascii="SFNS Display" w:hAnsi="SFNS Display"/>
          <w:sz w:val="40"/>
          <w:szCs w:val="40"/>
          <w:lang w:val="en-US"/>
        </w:rPr>
      </w:pPr>
    </w:p>
    <w:p w14:paraId="21312768" w14:textId="75C17BE6" w:rsidR="00C03CB8" w:rsidRPr="00C03CB8" w:rsidRDefault="00C03CB8" w:rsidP="006239D2">
      <w:pPr>
        <w:rPr>
          <w:rFonts w:ascii="SFNS Display" w:hAnsi="SFNS Display"/>
          <w:sz w:val="40"/>
          <w:szCs w:val="40"/>
          <w:lang w:val="en-US"/>
        </w:rPr>
      </w:pPr>
    </w:p>
    <w:p w14:paraId="1ABB0C76" w14:textId="14D9BF8B" w:rsidR="00C03CB8" w:rsidRPr="00C03CB8" w:rsidRDefault="00C03CB8" w:rsidP="006239D2">
      <w:pPr>
        <w:rPr>
          <w:rFonts w:ascii="SFNS Display" w:hAnsi="SFNS Display"/>
          <w:sz w:val="40"/>
          <w:szCs w:val="40"/>
          <w:lang w:val="en-US"/>
        </w:rPr>
      </w:pPr>
    </w:p>
    <w:p w14:paraId="00960593" w14:textId="16609639" w:rsidR="00C03CB8" w:rsidRPr="00C03CB8" w:rsidRDefault="00C03CB8" w:rsidP="006239D2">
      <w:pPr>
        <w:rPr>
          <w:rFonts w:ascii="SFNS Display" w:hAnsi="SFNS Display"/>
          <w:sz w:val="40"/>
          <w:szCs w:val="40"/>
          <w:lang w:val="en-US"/>
        </w:rPr>
      </w:pPr>
    </w:p>
    <w:p w14:paraId="126FB691" w14:textId="62BB9DF2" w:rsidR="00C03CB8" w:rsidRPr="00C03CB8" w:rsidRDefault="00C03CB8" w:rsidP="006239D2">
      <w:pPr>
        <w:rPr>
          <w:rFonts w:ascii="SFNS Display" w:hAnsi="SFNS Display"/>
          <w:sz w:val="40"/>
          <w:szCs w:val="40"/>
          <w:lang w:val="en-US"/>
        </w:rPr>
      </w:pPr>
    </w:p>
    <w:p w14:paraId="52A73720" w14:textId="73FA9F7D" w:rsidR="00C03CB8" w:rsidRPr="00C03CB8" w:rsidRDefault="00C03CB8" w:rsidP="006239D2">
      <w:pPr>
        <w:rPr>
          <w:rFonts w:ascii="SFNS Display" w:hAnsi="SFNS Display"/>
          <w:sz w:val="40"/>
          <w:szCs w:val="40"/>
          <w:lang w:val="en-US"/>
        </w:rPr>
      </w:pPr>
    </w:p>
    <w:p w14:paraId="70C56895" w14:textId="604A04CD" w:rsidR="00C03CB8" w:rsidRPr="00C03CB8" w:rsidRDefault="00C03CB8" w:rsidP="006239D2">
      <w:pPr>
        <w:rPr>
          <w:rFonts w:ascii="SFNS Display" w:hAnsi="SFNS Display"/>
          <w:sz w:val="40"/>
          <w:szCs w:val="40"/>
          <w:lang w:val="en-US"/>
        </w:rPr>
      </w:pPr>
    </w:p>
    <w:p w14:paraId="7EBF6270" w14:textId="0F306EF5" w:rsidR="00C03CB8" w:rsidRPr="00C03CB8" w:rsidRDefault="00C03CB8" w:rsidP="006239D2">
      <w:pPr>
        <w:rPr>
          <w:rFonts w:ascii="SFNS Display" w:hAnsi="SFNS Display"/>
          <w:sz w:val="40"/>
          <w:szCs w:val="40"/>
          <w:lang w:val="en-US"/>
        </w:rPr>
      </w:pPr>
    </w:p>
    <w:p w14:paraId="1EF6D8F8" w14:textId="77777777" w:rsidR="00C03CB8" w:rsidRDefault="00C03CB8" w:rsidP="00C03CB8">
      <w:pPr>
        <w:rPr>
          <w:rFonts w:ascii="SFNS Display" w:hAnsi="SFNS Display"/>
          <w:b/>
          <w:bCs/>
          <w:sz w:val="24"/>
          <w:szCs w:val="24"/>
        </w:rPr>
      </w:pPr>
    </w:p>
    <w:p w14:paraId="1C07492A" w14:textId="77777777" w:rsidR="00C03CB8" w:rsidRDefault="00C03CB8" w:rsidP="00C03CB8">
      <w:pPr>
        <w:rPr>
          <w:rFonts w:ascii="SFNS Display" w:hAnsi="SFNS Display"/>
          <w:b/>
          <w:bCs/>
          <w:sz w:val="24"/>
          <w:szCs w:val="24"/>
        </w:rPr>
      </w:pPr>
    </w:p>
    <w:p w14:paraId="12391E4A" w14:textId="4B0D754F" w:rsidR="00C03CB8" w:rsidRPr="00C03CB8" w:rsidRDefault="00C03CB8" w:rsidP="00C03CB8">
      <w:pPr>
        <w:rPr>
          <w:rFonts w:ascii="SFNS Display" w:hAnsi="SFNS Display"/>
          <w:b/>
          <w:bCs/>
          <w:sz w:val="28"/>
          <w:szCs w:val="28"/>
          <w:u w:val="single"/>
        </w:rPr>
      </w:pPr>
      <w:r w:rsidRPr="00C03CB8">
        <w:rPr>
          <w:rFonts w:ascii="SFNS Display" w:hAnsi="SFNS Display"/>
          <w:b/>
          <w:bCs/>
          <w:sz w:val="28"/>
          <w:szCs w:val="28"/>
          <w:u w:val="single"/>
        </w:rPr>
        <w:lastRenderedPageBreak/>
        <w:t xml:space="preserve">Previous </w:t>
      </w:r>
      <w:r w:rsidRPr="00C03CB8">
        <w:rPr>
          <w:rFonts w:ascii="SFNS Display" w:hAnsi="SFNS Display"/>
          <w:b/>
          <w:bCs/>
          <w:sz w:val="28"/>
          <w:szCs w:val="28"/>
          <w:u w:val="single"/>
        </w:rPr>
        <w:t xml:space="preserve">Approaches </w:t>
      </w:r>
    </w:p>
    <w:p w14:paraId="344BBAB3" w14:textId="77777777" w:rsidR="00C03CB8" w:rsidRPr="00C03CB8" w:rsidRDefault="00C03CB8" w:rsidP="00C03CB8">
      <w:pPr>
        <w:rPr>
          <w:rFonts w:ascii="SFNS Display" w:hAnsi="SFNS Display"/>
          <w:sz w:val="28"/>
          <w:szCs w:val="28"/>
        </w:rPr>
      </w:pPr>
      <w:r w:rsidRPr="00C03CB8">
        <w:rPr>
          <w:rFonts w:ascii="SFNS Display" w:hAnsi="SFNS Display"/>
          <w:sz w:val="28"/>
          <w:szCs w:val="28"/>
        </w:rPr>
        <w:t xml:space="preserve">The first important step to begin with while handling text data is pre-processing. After the tokenization of a sentence, all word types having an overall occurrence frequency of three or less in the corpus is removed. Because the word types having small occurrence frequency convey more noise than pertinent information. This pruning heuristic also allows to eliminate specific slags that could be hard to classify without any additional lexical vocabulary. To represent a text, bag-of-words assumption is adopted as one of the techniques in which each word is stemmed according to Porter’s method. Such a sequence of words corresponds to one unigram model. POS tagging information is not used in order to reduce the language specific pre-processing of the corpus. The second step is to determine the terms belonging clearly to one category. Z scores calculation was considered for this. </w:t>
      </w:r>
    </w:p>
    <w:p w14:paraId="5846393F" w14:textId="77777777" w:rsidR="00C03CB8" w:rsidRPr="00C03CB8" w:rsidRDefault="00C03CB8" w:rsidP="00C03CB8">
      <w:pPr>
        <w:rPr>
          <w:rFonts w:ascii="SFNS Display" w:hAnsi="SFNS Display"/>
          <w:sz w:val="28"/>
          <w:szCs w:val="28"/>
        </w:rPr>
      </w:pPr>
      <w:r w:rsidRPr="00C03CB8">
        <w:rPr>
          <w:rFonts w:ascii="SFNS Display" w:hAnsi="SFNS Display"/>
          <w:sz w:val="28"/>
          <w:szCs w:val="28"/>
        </w:rPr>
        <w:t>To take into account local proximity, extract the neighbours of each confident feature (two terms before and two terms after). The bigram indexing scheme does not always capture these expressions since a lot of times they may contain modifiers or other words in-between. Sum of the confident features can be checked and classify the sentence accordingly.</w:t>
      </w:r>
    </w:p>
    <w:p w14:paraId="190F0606" w14:textId="77777777" w:rsidR="00C03CB8" w:rsidRPr="00C03CB8" w:rsidRDefault="00C03CB8" w:rsidP="00C03CB8">
      <w:pPr>
        <w:rPr>
          <w:rFonts w:ascii="SFNS Display" w:hAnsi="SFNS Display"/>
          <w:sz w:val="28"/>
          <w:szCs w:val="28"/>
        </w:rPr>
      </w:pPr>
      <w:r w:rsidRPr="00C03CB8">
        <w:rPr>
          <w:rFonts w:ascii="SFNS Display" w:hAnsi="SFNS Display"/>
          <w:sz w:val="28"/>
          <w:szCs w:val="28"/>
        </w:rPr>
        <w:t>To represent textual unit, different strategies are used. First, the unigram model is based on a sequence of stems obtained with the Porter’s stemmer. Second, bigram indexing scheme is used. As a third approach, it is noticed that some of the prepositions combined with the previous term in the sentence can change its meaning, and sometimes even its polarity. Therefore, together with the experiments with unigram and bigram representations, a new indexing scheme called WiseTokenizer is implemented. In this new procedure, the terms in the sentence are indexed separately, except terms that precede the prepositions that could change the meaning of the verb.</w:t>
      </w:r>
    </w:p>
    <w:p w14:paraId="7066C960" w14:textId="090BF97D" w:rsidR="00C03CB8" w:rsidRDefault="00C03CB8" w:rsidP="00C03CB8">
      <w:pPr>
        <w:rPr>
          <w:rFonts w:ascii="SFNS Display" w:hAnsi="SFNS Display"/>
          <w:sz w:val="28"/>
          <w:szCs w:val="28"/>
        </w:rPr>
      </w:pPr>
      <w:r w:rsidRPr="00C03CB8">
        <w:rPr>
          <w:rFonts w:ascii="SFNS Display" w:hAnsi="SFNS Display"/>
          <w:sz w:val="28"/>
          <w:szCs w:val="28"/>
        </w:rPr>
        <w:t xml:space="preserve">In the proposed procedure, the extraction and weighting of confident features are based on Z score model, able to determine term specificity according to two or more categories. Based on the information gain measure, neighbourhood of confident terms are suggested to be considered. The model that was able to achieve </w:t>
      </w:r>
      <w:r w:rsidRPr="00C03CB8">
        <w:rPr>
          <w:rFonts w:ascii="SFNS Display" w:hAnsi="SFNS Display"/>
          <w:sz w:val="28"/>
          <w:szCs w:val="28"/>
        </w:rPr>
        <w:lastRenderedPageBreak/>
        <w:t xml:space="preserve">comparable results here was classical methods such as SVM and Naïve Bayes. </w:t>
      </w:r>
    </w:p>
    <w:p w14:paraId="2B6EEF34" w14:textId="77777777" w:rsidR="00C03CB8" w:rsidRPr="00C03CB8" w:rsidRDefault="00C03CB8" w:rsidP="00C03CB8">
      <w:pPr>
        <w:rPr>
          <w:rFonts w:ascii="SFNS Display" w:hAnsi="SFNS Display"/>
          <w:sz w:val="28"/>
          <w:szCs w:val="28"/>
        </w:rPr>
      </w:pPr>
    </w:p>
    <w:p w14:paraId="324866BB" w14:textId="09186CA0" w:rsidR="00C03CB8" w:rsidRPr="00C03CB8" w:rsidRDefault="00C03CB8" w:rsidP="00C03CB8">
      <w:pPr>
        <w:rPr>
          <w:rFonts w:ascii="SFNS Display" w:hAnsi="SFNS Display"/>
          <w:b/>
          <w:bCs/>
          <w:sz w:val="28"/>
          <w:szCs w:val="28"/>
          <w:u w:val="single"/>
        </w:rPr>
      </w:pPr>
      <w:r w:rsidRPr="00C03CB8">
        <w:rPr>
          <w:rFonts w:ascii="SFNS Display" w:hAnsi="SFNS Display"/>
          <w:b/>
          <w:bCs/>
          <w:sz w:val="28"/>
          <w:szCs w:val="28"/>
          <w:u w:val="single"/>
        </w:rPr>
        <w:t xml:space="preserve">ML </w:t>
      </w:r>
      <w:r w:rsidRPr="00C03CB8">
        <w:rPr>
          <w:rFonts w:ascii="SFNS Display" w:hAnsi="SFNS Display"/>
          <w:b/>
          <w:bCs/>
          <w:sz w:val="28"/>
          <w:szCs w:val="28"/>
          <w:u w:val="single"/>
        </w:rPr>
        <w:t>approach</w:t>
      </w:r>
    </w:p>
    <w:p w14:paraId="1E99DB58" w14:textId="59DB599B" w:rsidR="00C03CB8" w:rsidRDefault="00C03CB8" w:rsidP="00C03CB8">
      <w:pPr>
        <w:rPr>
          <w:rFonts w:ascii="SFNS Display" w:hAnsi="SFNS Display"/>
          <w:sz w:val="28"/>
          <w:szCs w:val="28"/>
        </w:rPr>
      </w:pPr>
      <w:r w:rsidRPr="00C03CB8">
        <w:rPr>
          <w:rFonts w:ascii="SFNS Display" w:hAnsi="SFNS Display"/>
          <w:sz w:val="28"/>
          <w:szCs w:val="28"/>
        </w:rPr>
        <w:t xml:space="preserve">In sentiment analysis mostly the supervised learning type is employed to classify the content. It mainly involves 4 main steps- collecting data, preparing data for processing, training and testing data, then finally the classification step. The sentiment classification model is built based on the training data which is then used later with new data inputs. The tweets were pre-processed firstly using tokenization, normalization, and POS tagging. Then, naïve bayes classifier has been used to categorize tweet content as positive or negative by comparing each word with the labelled words in the dictionary. </w:t>
      </w:r>
    </w:p>
    <w:p w14:paraId="4F098698" w14:textId="77777777" w:rsidR="00C03CB8" w:rsidRPr="00C03CB8" w:rsidRDefault="00C03CB8" w:rsidP="00C03CB8">
      <w:pPr>
        <w:rPr>
          <w:rFonts w:ascii="SFNS Display" w:hAnsi="SFNS Display"/>
          <w:sz w:val="28"/>
          <w:szCs w:val="28"/>
        </w:rPr>
      </w:pPr>
    </w:p>
    <w:p w14:paraId="0F80766B" w14:textId="77777777" w:rsidR="00C03CB8" w:rsidRPr="00C03CB8" w:rsidRDefault="00C03CB8" w:rsidP="00C03CB8">
      <w:pPr>
        <w:rPr>
          <w:rFonts w:ascii="SFNS Display" w:hAnsi="SFNS Display"/>
          <w:b/>
          <w:bCs/>
          <w:sz w:val="28"/>
          <w:szCs w:val="28"/>
          <w:u w:val="single"/>
        </w:rPr>
      </w:pPr>
      <w:r w:rsidRPr="00C03CB8">
        <w:rPr>
          <w:rFonts w:ascii="SFNS Display" w:hAnsi="SFNS Display"/>
          <w:b/>
          <w:bCs/>
          <w:sz w:val="28"/>
          <w:szCs w:val="28"/>
          <w:u w:val="single"/>
        </w:rPr>
        <w:t>Lexicon traditional approach</w:t>
      </w:r>
    </w:p>
    <w:p w14:paraId="4E4BAA3B" w14:textId="77777777" w:rsidR="00C03CB8" w:rsidRPr="00C03CB8" w:rsidRDefault="00C03CB8" w:rsidP="00C03CB8">
      <w:pPr>
        <w:rPr>
          <w:rFonts w:ascii="SFNS Display" w:hAnsi="SFNS Display"/>
          <w:sz w:val="28"/>
          <w:szCs w:val="28"/>
        </w:rPr>
      </w:pPr>
      <w:r w:rsidRPr="00C03CB8">
        <w:rPr>
          <w:rFonts w:ascii="SFNS Display" w:hAnsi="SFNS Display"/>
          <w:sz w:val="28"/>
          <w:szCs w:val="28"/>
        </w:rPr>
        <w:t xml:space="preserve">The idea behind lexicon-based approach is used to build a dictionary which holds all the positive and negative words and then use it to measure the sentiments of given text based on the appearance of positive and negative words on the input text. The process starts by converting the input text into tokens then scan all tokens, and if the encountered token matches the lexicon in the dictionary, the sentiment score is changed on the type of word. Negation handling has been found to be challenging task in sentiment analysis. Therefore, fuzzy logic is proposed as solution to this. </w:t>
      </w:r>
    </w:p>
    <w:p w14:paraId="47CE7E96" w14:textId="77777777" w:rsidR="00C03CB8" w:rsidRPr="00C03CB8" w:rsidRDefault="00C03CB8" w:rsidP="00C03CB8">
      <w:pPr>
        <w:rPr>
          <w:rFonts w:ascii="SFNS Display" w:hAnsi="SFNS Display"/>
          <w:sz w:val="28"/>
          <w:szCs w:val="28"/>
        </w:rPr>
      </w:pPr>
      <w:r w:rsidRPr="00C03CB8">
        <w:rPr>
          <w:rFonts w:ascii="SFNS Display" w:hAnsi="SFNS Display"/>
          <w:sz w:val="28"/>
          <w:szCs w:val="28"/>
        </w:rPr>
        <w:t>The main differences between machine learning technique and lexicon-based technique was based on text pre-processing, employed method, dictionary, datasets, and soft-computing approaches.</w:t>
      </w:r>
    </w:p>
    <w:p w14:paraId="57DB2292" w14:textId="3B7D55A7" w:rsidR="00C03CB8" w:rsidRDefault="00C03CB8" w:rsidP="00C03CB8">
      <w:pPr>
        <w:rPr>
          <w:rFonts w:ascii="SFNS Display" w:hAnsi="SFNS Display"/>
          <w:sz w:val="28"/>
          <w:szCs w:val="28"/>
        </w:rPr>
      </w:pPr>
      <w:r w:rsidRPr="00C03CB8">
        <w:rPr>
          <w:rFonts w:ascii="SFNS Display" w:hAnsi="SFNS Display"/>
          <w:sz w:val="28"/>
          <w:szCs w:val="28"/>
        </w:rPr>
        <w:t xml:space="preserve">One of the researches has provided a lexicon-based method to measure and analyse the sentiment of English customer reviews in twitter data. Their method is based on the following rule: the collective polarity of a document or sentence is the polarities sum of the singular words or phrases. They found this approach resulted in a </w:t>
      </w:r>
      <w:r w:rsidRPr="00C03CB8">
        <w:rPr>
          <w:rFonts w:ascii="SFNS Display" w:hAnsi="SFNS Display"/>
          <w:sz w:val="28"/>
          <w:szCs w:val="28"/>
        </w:rPr>
        <w:lastRenderedPageBreak/>
        <w:t>high accuracy sentiment analysis, and they recommended the use of hybrid approaches in future to improve the performance.</w:t>
      </w:r>
    </w:p>
    <w:p w14:paraId="524BB8BD" w14:textId="77777777" w:rsidR="00C03CB8" w:rsidRPr="00C03CB8" w:rsidRDefault="00C03CB8" w:rsidP="00C03CB8">
      <w:pPr>
        <w:rPr>
          <w:rFonts w:ascii="SFNS Display" w:hAnsi="SFNS Display"/>
          <w:sz w:val="28"/>
          <w:szCs w:val="28"/>
        </w:rPr>
      </w:pPr>
    </w:p>
    <w:p w14:paraId="0CCA3254" w14:textId="77777777" w:rsidR="00C03CB8" w:rsidRPr="00C03CB8" w:rsidRDefault="00C03CB8" w:rsidP="00C03CB8">
      <w:pPr>
        <w:rPr>
          <w:rFonts w:ascii="SFNS Display" w:hAnsi="SFNS Display"/>
          <w:b/>
          <w:bCs/>
          <w:sz w:val="28"/>
          <w:szCs w:val="28"/>
          <w:u w:val="single"/>
        </w:rPr>
      </w:pPr>
      <w:r w:rsidRPr="00C03CB8">
        <w:rPr>
          <w:rFonts w:ascii="SFNS Display" w:hAnsi="SFNS Display"/>
          <w:b/>
          <w:bCs/>
          <w:sz w:val="28"/>
          <w:szCs w:val="28"/>
          <w:u w:val="single"/>
        </w:rPr>
        <w:t>Deep learning approach</w:t>
      </w:r>
    </w:p>
    <w:p w14:paraId="43F97A96" w14:textId="77777777" w:rsidR="00C03CB8" w:rsidRPr="00C03CB8" w:rsidRDefault="00C03CB8" w:rsidP="00C03CB8">
      <w:pPr>
        <w:rPr>
          <w:rFonts w:ascii="SFNS Display" w:hAnsi="SFNS Display"/>
          <w:sz w:val="28"/>
          <w:szCs w:val="28"/>
        </w:rPr>
      </w:pPr>
      <w:r w:rsidRPr="00C03CB8">
        <w:rPr>
          <w:rFonts w:ascii="SFNS Display" w:hAnsi="SFNS Display"/>
          <w:sz w:val="28"/>
          <w:szCs w:val="28"/>
        </w:rPr>
        <w:t>Deep learning has received a lot of attention recently and for a good reason; it achieved classification and analysing results that were not possible before. As deep learning achieved surprising performance on tasks such as language understanding and image analysis, it’s believed it might bring the same level of accuracy and performance in the field of sentiment analysis.</w:t>
      </w:r>
    </w:p>
    <w:p w14:paraId="54E09D90" w14:textId="77777777" w:rsidR="00C03CB8" w:rsidRPr="00C03CB8" w:rsidRDefault="00C03CB8" w:rsidP="00C03CB8">
      <w:pPr>
        <w:rPr>
          <w:rFonts w:ascii="SFNS Display" w:hAnsi="SFNS Display"/>
          <w:sz w:val="28"/>
          <w:szCs w:val="28"/>
        </w:rPr>
      </w:pPr>
      <w:r w:rsidRPr="00C03CB8">
        <w:rPr>
          <w:rFonts w:ascii="SFNS Display" w:hAnsi="SFNS Display"/>
          <w:sz w:val="28"/>
          <w:szCs w:val="28"/>
        </w:rPr>
        <w:t>One of the researchers applied their deep learning model at the message using Semeval2015 dataset to analyse twitter morale. They proposed a solution that combines, unsupervised learning of text and learning about poorly supervised data. Their system gave high results across all other test sets.</w:t>
      </w:r>
    </w:p>
    <w:p w14:paraId="48098BAF" w14:textId="77777777" w:rsidR="00C03CB8" w:rsidRPr="00C03CB8" w:rsidRDefault="00C03CB8" w:rsidP="00C03CB8">
      <w:pPr>
        <w:rPr>
          <w:rFonts w:ascii="SFNS Display" w:hAnsi="SFNS Display"/>
          <w:sz w:val="28"/>
          <w:szCs w:val="28"/>
        </w:rPr>
      </w:pPr>
      <w:r w:rsidRPr="00C03CB8">
        <w:rPr>
          <w:rFonts w:ascii="SFNS Display" w:hAnsi="SFNS Display"/>
          <w:sz w:val="28"/>
          <w:szCs w:val="28"/>
        </w:rPr>
        <w:t>Another researcher, reported three main findings after performing an experiment. First, that deep learning models are not always better than traditional machine learning methods. Second, the classification accuracies in the real-world setting are much lower than in the experimental setting, which means the current reported performance of twitter sentiment analysis in previous studies may be over-claimed. Third, they reported that support vector machine models have rather good fitness to NLP tasks, especially when the size of the dataset is limited.</w:t>
      </w:r>
    </w:p>
    <w:p w14:paraId="31408168" w14:textId="77777777" w:rsidR="00C03CB8" w:rsidRPr="00C03CB8" w:rsidRDefault="00C03CB8" w:rsidP="00C03CB8">
      <w:pPr>
        <w:rPr>
          <w:rFonts w:ascii="SFNS Display" w:hAnsi="SFNS Display"/>
          <w:sz w:val="28"/>
          <w:szCs w:val="28"/>
        </w:rPr>
      </w:pPr>
      <w:r w:rsidRPr="00C03CB8">
        <w:rPr>
          <w:rFonts w:ascii="SFNS Display" w:hAnsi="SFNS Display"/>
          <w:sz w:val="28"/>
          <w:szCs w:val="28"/>
        </w:rPr>
        <w:t>In one of the experiments, tweets were labelled into three categories: positive, negative and neutral based on the Euclidian distance and the cosmopolitan similarity. Correlation based feature selection was used as well to determine the best classification features. KNN and similarity-based cosine outperformed all other models.</w:t>
      </w:r>
    </w:p>
    <w:p w14:paraId="12B13B8A" w14:textId="3DFB1908" w:rsidR="00C03CB8" w:rsidRDefault="00C03CB8" w:rsidP="00C03CB8">
      <w:pPr>
        <w:rPr>
          <w:rFonts w:ascii="SFNS Display" w:hAnsi="SFNS Display"/>
          <w:sz w:val="28"/>
          <w:szCs w:val="28"/>
        </w:rPr>
      </w:pPr>
      <w:r w:rsidRPr="00C03CB8">
        <w:rPr>
          <w:rFonts w:ascii="SFNS Display" w:hAnsi="SFNS Display"/>
          <w:sz w:val="28"/>
          <w:szCs w:val="28"/>
        </w:rPr>
        <w:t xml:space="preserve">Another system proposed from a different experiment was a hybrid design of both convolutional neural networks and recurrent neural networks to implement the deep learning model. They performed the following main steps to create the model: pre-processing, word embedding and then feeding input text into a deep neural network architecture. They stated that a hybrid architecture of both </w:t>
      </w:r>
      <w:r w:rsidRPr="00C03CB8">
        <w:rPr>
          <w:rFonts w:ascii="SFNS Display" w:hAnsi="SFNS Display"/>
          <w:sz w:val="28"/>
          <w:szCs w:val="28"/>
        </w:rPr>
        <w:lastRenderedPageBreak/>
        <w:t>convolutional neural networks and recurrent neural networks could achieve an optimal accuracy result.</w:t>
      </w:r>
    </w:p>
    <w:p w14:paraId="64FC10BC" w14:textId="77777777" w:rsidR="00C03CB8" w:rsidRPr="00C03CB8" w:rsidRDefault="00C03CB8" w:rsidP="00C03CB8">
      <w:pPr>
        <w:rPr>
          <w:rFonts w:ascii="SFNS Display" w:hAnsi="SFNS Display"/>
          <w:sz w:val="28"/>
          <w:szCs w:val="28"/>
        </w:rPr>
      </w:pPr>
    </w:p>
    <w:p w14:paraId="3445DEEC" w14:textId="77777777" w:rsidR="00C03CB8" w:rsidRPr="00C03CB8" w:rsidRDefault="00C03CB8" w:rsidP="00C03CB8">
      <w:pPr>
        <w:rPr>
          <w:rFonts w:ascii="SFNS Display" w:hAnsi="SFNS Display"/>
          <w:b/>
          <w:bCs/>
          <w:sz w:val="28"/>
          <w:szCs w:val="28"/>
          <w:u w:val="single"/>
        </w:rPr>
      </w:pPr>
      <w:r w:rsidRPr="00C03CB8">
        <w:rPr>
          <w:rFonts w:ascii="SFNS Display" w:hAnsi="SFNS Display"/>
          <w:b/>
          <w:bCs/>
          <w:sz w:val="28"/>
          <w:szCs w:val="28"/>
          <w:u w:val="single"/>
        </w:rPr>
        <w:t>Conclusion</w:t>
      </w:r>
    </w:p>
    <w:p w14:paraId="7785C9A4" w14:textId="77777777" w:rsidR="00C03CB8" w:rsidRPr="00C03CB8" w:rsidRDefault="00C03CB8" w:rsidP="00C03CB8">
      <w:pPr>
        <w:rPr>
          <w:rFonts w:ascii="SFNS Display" w:hAnsi="SFNS Display"/>
          <w:sz w:val="28"/>
          <w:szCs w:val="28"/>
        </w:rPr>
      </w:pPr>
      <w:r w:rsidRPr="00C03CB8">
        <w:rPr>
          <w:rFonts w:ascii="SFNS Display" w:hAnsi="SFNS Display"/>
          <w:sz w:val="28"/>
          <w:szCs w:val="28"/>
        </w:rPr>
        <w:t xml:space="preserve">The traditional sentiment analysis approach uses a bag-of-words approach which has failed to take into consideration the order of the words and hence leads to a less accurate model. This approach also often fails to classify negative sentences, i.e., sentences with negation and often give it a positive label. On the other hand, deep learning fixes these issues by generating new feature representations, instead of using term frequency-inverse document frequency vector, the model creates its representations of the word. Given that word2vec identify the semantic context of words in a given dataset as numeric vectors, which facilitates find words that have similar semantic meanings. However, it should be noted that the practicality of the neural networks of deep learning is having both large-scale data for training and super-fast computers for processing.  </w:t>
      </w:r>
    </w:p>
    <w:p w14:paraId="62958479" w14:textId="77777777" w:rsidR="00C03CB8" w:rsidRPr="00C03CB8" w:rsidRDefault="00C03CB8" w:rsidP="00C03CB8">
      <w:pPr>
        <w:rPr>
          <w:rFonts w:ascii="SFNS Display" w:hAnsi="SFNS Display"/>
          <w:sz w:val="28"/>
          <w:szCs w:val="28"/>
        </w:rPr>
      </w:pPr>
      <w:r w:rsidRPr="00C03CB8">
        <w:rPr>
          <w:rFonts w:ascii="SFNS Display" w:hAnsi="SFNS Display"/>
          <w:sz w:val="28"/>
          <w:szCs w:val="28"/>
        </w:rPr>
        <w:t>Deep learning is still in early stages for sentiment analysis research field. Even though in most of the cases, the sentiment analysis results for the machine learning based approach outperform deep learning, it’s still believed that deep learning approach needs more investigation to prove their effectiveness, capability and limitations. Taking in consideration that deep learning automatically finds out the best text features needed for sentiment classification, but this is not the case in machine learning-based approach.</w:t>
      </w:r>
    </w:p>
    <w:p w14:paraId="501D61AE" w14:textId="77777777" w:rsidR="00C03CB8" w:rsidRPr="00C03CB8" w:rsidRDefault="00C03CB8" w:rsidP="006239D2">
      <w:pPr>
        <w:rPr>
          <w:rFonts w:ascii="SFNS Display" w:hAnsi="SFNS Display"/>
          <w:sz w:val="40"/>
          <w:szCs w:val="40"/>
          <w:lang w:val="en-US"/>
        </w:rPr>
      </w:pPr>
    </w:p>
    <w:sectPr w:rsidR="00C03CB8" w:rsidRPr="00C03CB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FNS Display">
    <w:panose1 w:val="00000800000000000000"/>
    <w:charset w:val="00"/>
    <w:family w:val="auto"/>
    <w:pitch w:val="variable"/>
    <w:sig w:usb0="2000028F"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F302B"/>
    <w:multiLevelType w:val="hybridMultilevel"/>
    <w:tmpl w:val="76FAD2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8162A3B"/>
    <w:multiLevelType w:val="hybridMultilevel"/>
    <w:tmpl w:val="68EEDC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09354B9"/>
    <w:multiLevelType w:val="hybridMultilevel"/>
    <w:tmpl w:val="541898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0932BE4"/>
    <w:multiLevelType w:val="hybridMultilevel"/>
    <w:tmpl w:val="6158F12C"/>
    <w:lvl w:ilvl="0" w:tplc="E6B682CA">
      <w:start w:val="1"/>
      <w:numFmt w:val="decimal"/>
      <w:lvlText w:val="%1."/>
      <w:lvlJc w:val="left"/>
      <w:pPr>
        <w:ind w:left="720" w:hanging="360"/>
      </w:pPr>
      <w:rPr>
        <w:rFonts w:hint="default"/>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BCF2C6D"/>
    <w:multiLevelType w:val="hybridMultilevel"/>
    <w:tmpl w:val="2BEED9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2853A5D"/>
    <w:multiLevelType w:val="hybridMultilevel"/>
    <w:tmpl w:val="1F88070E"/>
    <w:lvl w:ilvl="0" w:tplc="9A3C927C">
      <w:start w:val="1"/>
      <w:numFmt w:val="decimal"/>
      <w:lvlText w:val="%1."/>
      <w:lvlJc w:val="left"/>
      <w:pPr>
        <w:ind w:left="468" w:hanging="360"/>
      </w:pPr>
      <w:rPr>
        <w:rFonts w:hint="default"/>
      </w:rPr>
    </w:lvl>
    <w:lvl w:ilvl="1" w:tplc="40090019" w:tentative="1">
      <w:start w:val="1"/>
      <w:numFmt w:val="lowerLetter"/>
      <w:lvlText w:val="%2."/>
      <w:lvlJc w:val="left"/>
      <w:pPr>
        <w:ind w:left="1188" w:hanging="360"/>
      </w:pPr>
    </w:lvl>
    <w:lvl w:ilvl="2" w:tplc="4009001B" w:tentative="1">
      <w:start w:val="1"/>
      <w:numFmt w:val="lowerRoman"/>
      <w:lvlText w:val="%3."/>
      <w:lvlJc w:val="right"/>
      <w:pPr>
        <w:ind w:left="1908" w:hanging="180"/>
      </w:pPr>
    </w:lvl>
    <w:lvl w:ilvl="3" w:tplc="4009000F" w:tentative="1">
      <w:start w:val="1"/>
      <w:numFmt w:val="decimal"/>
      <w:lvlText w:val="%4."/>
      <w:lvlJc w:val="left"/>
      <w:pPr>
        <w:ind w:left="2628" w:hanging="360"/>
      </w:pPr>
    </w:lvl>
    <w:lvl w:ilvl="4" w:tplc="40090019" w:tentative="1">
      <w:start w:val="1"/>
      <w:numFmt w:val="lowerLetter"/>
      <w:lvlText w:val="%5."/>
      <w:lvlJc w:val="left"/>
      <w:pPr>
        <w:ind w:left="3348" w:hanging="360"/>
      </w:pPr>
    </w:lvl>
    <w:lvl w:ilvl="5" w:tplc="4009001B" w:tentative="1">
      <w:start w:val="1"/>
      <w:numFmt w:val="lowerRoman"/>
      <w:lvlText w:val="%6."/>
      <w:lvlJc w:val="right"/>
      <w:pPr>
        <w:ind w:left="4068" w:hanging="180"/>
      </w:pPr>
    </w:lvl>
    <w:lvl w:ilvl="6" w:tplc="4009000F" w:tentative="1">
      <w:start w:val="1"/>
      <w:numFmt w:val="decimal"/>
      <w:lvlText w:val="%7."/>
      <w:lvlJc w:val="left"/>
      <w:pPr>
        <w:ind w:left="4788" w:hanging="360"/>
      </w:pPr>
    </w:lvl>
    <w:lvl w:ilvl="7" w:tplc="40090019" w:tentative="1">
      <w:start w:val="1"/>
      <w:numFmt w:val="lowerLetter"/>
      <w:lvlText w:val="%8."/>
      <w:lvlJc w:val="left"/>
      <w:pPr>
        <w:ind w:left="5508" w:hanging="360"/>
      </w:pPr>
    </w:lvl>
    <w:lvl w:ilvl="8" w:tplc="4009001B" w:tentative="1">
      <w:start w:val="1"/>
      <w:numFmt w:val="lowerRoman"/>
      <w:lvlText w:val="%9."/>
      <w:lvlJc w:val="right"/>
      <w:pPr>
        <w:ind w:left="6228" w:hanging="180"/>
      </w:pPr>
    </w:lvl>
  </w:abstractNum>
  <w:abstractNum w:abstractNumId="6" w15:restartNumberingAfterBreak="0">
    <w:nsid w:val="6950697A"/>
    <w:multiLevelType w:val="hybridMultilevel"/>
    <w:tmpl w:val="2ACAE2CC"/>
    <w:lvl w:ilvl="0" w:tplc="E7E03A34">
      <w:start w:val="1"/>
      <w:numFmt w:val="decimal"/>
      <w:lvlText w:val="%1."/>
      <w:lvlJc w:val="left"/>
      <w:pPr>
        <w:ind w:left="720" w:hanging="360"/>
      </w:pPr>
      <w:rPr>
        <w:rFonts w:ascii="Tw Cen MT" w:hAnsi="Tw Cen MT" w:hint="default"/>
        <w:color w:val="auto"/>
        <w:sz w:val="4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1995529"/>
    <w:multiLevelType w:val="hybridMultilevel"/>
    <w:tmpl w:val="096E20B0"/>
    <w:lvl w:ilvl="0" w:tplc="A0C2AA34">
      <w:start w:val="1"/>
      <w:numFmt w:val="decimal"/>
      <w:lvlText w:val="%1."/>
      <w:lvlJc w:val="left"/>
      <w:pPr>
        <w:ind w:left="1080" w:hanging="360"/>
      </w:pPr>
      <w:rPr>
        <w:rFonts w:ascii="Tw Cen MT" w:hAnsi="Tw Cen MT" w:hint="default"/>
        <w:color w:val="auto"/>
        <w:sz w:val="4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72766B57"/>
    <w:multiLevelType w:val="hybridMultilevel"/>
    <w:tmpl w:val="69543D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8"/>
  </w:num>
  <w:num w:numId="4">
    <w:abstractNumId w:val="5"/>
  </w:num>
  <w:num w:numId="5">
    <w:abstractNumId w:val="6"/>
  </w:num>
  <w:num w:numId="6">
    <w:abstractNumId w:val="7"/>
  </w:num>
  <w:num w:numId="7">
    <w:abstractNumId w:val="3"/>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wNjcxNzG1NDQ2MDRT0lEKTi0uzszPAykwqgUA5kwg+CwAAAA="/>
  </w:docVars>
  <w:rsids>
    <w:rsidRoot w:val="0009125F"/>
    <w:rsid w:val="0009125F"/>
    <w:rsid w:val="000C4011"/>
    <w:rsid w:val="000C6DFB"/>
    <w:rsid w:val="000D266A"/>
    <w:rsid w:val="00121806"/>
    <w:rsid w:val="001272C2"/>
    <w:rsid w:val="00133A72"/>
    <w:rsid w:val="001C0137"/>
    <w:rsid w:val="001D4383"/>
    <w:rsid w:val="001F691E"/>
    <w:rsid w:val="002043BB"/>
    <w:rsid w:val="002C62DF"/>
    <w:rsid w:val="00350DDD"/>
    <w:rsid w:val="003F392C"/>
    <w:rsid w:val="00471846"/>
    <w:rsid w:val="0052327E"/>
    <w:rsid w:val="0053649A"/>
    <w:rsid w:val="005B45E5"/>
    <w:rsid w:val="006072E8"/>
    <w:rsid w:val="006239D2"/>
    <w:rsid w:val="0069611C"/>
    <w:rsid w:val="007E5BBF"/>
    <w:rsid w:val="007F0102"/>
    <w:rsid w:val="00800143"/>
    <w:rsid w:val="0085436F"/>
    <w:rsid w:val="00884C99"/>
    <w:rsid w:val="00A50195"/>
    <w:rsid w:val="00B62760"/>
    <w:rsid w:val="00B77363"/>
    <w:rsid w:val="00C03CB8"/>
    <w:rsid w:val="00C305BE"/>
    <w:rsid w:val="00C46E9A"/>
    <w:rsid w:val="00CE3E7B"/>
    <w:rsid w:val="00D515C2"/>
    <w:rsid w:val="00D57053"/>
    <w:rsid w:val="00D66745"/>
    <w:rsid w:val="00DA4F85"/>
    <w:rsid w:val="00E931CC"/>
    <w:rsid w:val="00EA09E5"/>
    <w:rsid w:val="00EB4AAC"/>
    <w:rsid w:val="00F406E9"/>
    <w:rsid w:val="00F933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FBEBA"/>
  <w15:chartTrackingRefBased/>
  <w15:docId w15:val="{18930724-5724-426B-ADC1-2D975FA22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438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D438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438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D438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D4383"/>
    <w:pPr>
      <w:ind w:left="720"/>
      <w:contextualSpacing/>
    </w:pPr>
  </w:style>
  <w:style w:type="paragraph" w:styleId="NormalWeb">
    <w:name w:val="Normal (Web)"/>
    <w:basedOn w:val="Normal"/>
    <w:uiPriority w:val="99"/>
    <w:unhideWhenUsed/>
    <w:rsid w:val="007E5BB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jx-char">
    <w:name w:val="mjx-char"/>
    <w:basedOn w:val="DefaultParagraphFont"/>
    <w:rsid w:val="007E5BBF"/>
  </w:style>
  <w:style w:type="character" w:customStyle="1" w:styleId="mjxassistivemathml">
    <w:name w:val="mjx_assistive_mathml"/>
    <w:basedOn w:val="DefaultParagraphFont"/>
    <w:rsid w:val="007E5BBF"/>
  </w:style>
  <w:style w:type="paragraph" w:customStyle="1" w:styleId="gk">
    <w:name w:val="gk"/>
    <w:basedOn w:val="Normal"/>
    <w:rsid w:val="0052327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3F392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9305188">
      <w:bodyDiv w:val="1"/>
      <w:marLeft w:val="0"/>
      <w:marRight w:val="0"/>
      <w:marTop w:val="0"/>
      <w:marBottom w:val="0"/>
      <w:divBdr>
        <w:top w:val="none" w:sz="0" w:space="0" w:color="auto"/>
        <w:left w:val="none" w:sz="0" w:space="0" w:color="auto"/>
        <w:bottom w:val="none" w:sz="0" w:space="0" w:color="auto"/>
        <w:right w:val="none" w:sz="0" w:space="0" w:color="auto"/>
      </w:divBdr>
      <w:divsChild>
        <w:div w:id="1744260808">
          <w:marLeft w:val="0"/>
          <w:marRight w:val="0"/>
          <w:marTop w:val="0"/>
          <w:marBottom w:val="0"/>
          <w:divBdr>
            <w:top w:val="none" w:sz="0" w:space="0" w:color="auto"/>
            <w:left w:val="none" w:sz="0" w:space="0" w:color="auto"/>
            <w:bottom w:val="none" w:sz="0" w:space="0" w:color="auto"/>
            <w:right w:val="none" w:sz="0" w:space="0" w:color="auto"/>
          </w:divBdr>
          <w:divsChild>
            <w:div w:id="965771005">
              <w:marLeft w:val="0"/>
              <w:marRight w:val="0"/>
              <w:marTop w:val="0"/>
              <w:marBottom w:val="0"/>
              <w:divBdr>
                <w:top w:val="none" w:sz="0" w:space="0" w:color="auto"/>
                <w:left w:val="none" w:sz="0" w:space="0" w:color="auto"/>
                <w:bottom w:val="none" w:sz="0" w:space="0" w:color="auto"/>
                <w:right w:val="none" w:sz="0" w:space="0" w:color="auto"/>
              </w:divBdr>
              <w:divsChild>
                <w:div w:id="277373620">
                  <w:marLeft w:val="0"/>
                  <w:marRight w:val="0"/>
                  <w:marTop w:val="100"/>
                  <w:marBottom w:val="100"/>
                  <w:divBdr>
                    <w:top w:val="none" w:sz="0" w:space="0" w:color="auto"/>
                    <w:left w:val="none" w:sz="0" w:space="0" w:color="auto"/>
                    <w:bottom w:val="none" w:sz="0" w:space="0" w:color="auto"/>
                    <w:right w:val="none" w:sz="0" w:space="0" w:color="auto"/>
                  </w:divBdr>
                  <w:divsChild>
                    <w:div w:id="885146295">
                      <w:marLeft w:val="0"/>
                      <w:marRight w:val="0"/>
                      <w:marTop w:val="0"/>
                      <w:marBottom w:val="0"/>
                      <w:divBdr>
                        <w:top w:val="none" w:sz="0" w:space="0" w:color="auto"/>
                        <w:left w:val="none" w:sz="0" w:space="0" w:color="auto"/>
                        <w:bottom w:val="none" w:sz="0" w:space="0" w:color="auto"/>
                        <w:right w:val="none" w:sz="0" w:space="0" w:color="auto"/>
                      </w:divBdr>
                      <w:divsChild>
                        <w:div w:id="7825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0</TotalTime>
  <Pages>9</Pages>
  <Words>2040</Words>
  <Characters>1163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SH</dc:creator>
  <cp:keywords/>
  <dc:description/>
  <cp:lastModifiedBy>Sreesh Reddy</cp:lastModifiedBy>
  <cp:revision>30</cp:revision>
  <dcterms:created xsi:type="dcterms:W3CDTF">2020-06-28T17:04:00Z</dcterms:created>
  <dcterms:modified xsi:type="dcterms:W3CDTF">2021-08-25T07:10:00Z</dcterms:modified>
</cp:coreProperties>
</file>